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D0324C" w:rsidP="00D0324C" w:rsidRDefault="00D0324C" w14:paraId="2AA2A021" w14:textId="7B2D8D61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B58648" wp14:editId="7096A771">
                <wp:simplePos x="0" y="0"/>
                <wp:positionH relativeFrom="column">
                  <wp:posOffset>4267200</wp:posOffset>
                </wp:positionH>
                <wp:positionV relativeFrom="paragraph">
                  <wp:posOffset>-32552</wp:posOffset>
                </wp:positionV>
                <wp:extent cx="2443747" cy="1155031"/>
                <wp:effectExtent l="0" t="0" r="7620" b="139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3747" cy="11550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Pr="00D0324C" w:rsidR="00D0324C" w:rsidP="00D0324C" w:rsidRDefault="00D0324C" w14:paraId="3113484E" w14:textId="77777777">
                            <w:pPr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DC Primary Care Association</w:t>
                            </w:r>
                          </w:p>
                          <w:p w:rsidRPr="00D0324C" w:rsidR="00D0324C" w:rsidP="00D0324C" w:rsidRDefault="00D0324C" w14:paraId="4BC9B074" w14:textId="77777777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1620 I Street NW, #300</w:t>
                            </w:r>
                          </w:p>
                          <w:p w:rsidRPr="00D0324C" w:rsidR="00D0324C" w:rsidP="00D0324C" w:rsidRDefault="00D0324C" w14:paraId="13831CFF" w14:textId="77777777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Washington, DC. 2000</w:t>
                            </w:r>
                          </w:p>
                          <w:p w:rsidRPr="00D0324C" w:rsidR="00D0324C" w:rsidP="00D0324C" w:rsidRDefault="00D0324C" w14:paraId="27FC27B9" w14:textId="0E9231CF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202 552 0252</w:t>
                            </w:r>
                          </w:p>
                          <w:p w:rsidRPr="00D0324C" w:rsidR="00D0324C" w:rsidP="00D0324C" w:rsidRDefault="00D0324C" w14:paraId="198D7857" w14:textId="77777777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color w:val="005696"/>
                                <w:sz w:val="20"/>
                                <w:szCs w:val="20"/>
                              </w:rPr>
                            </w:pPr>
                          </w:p>
                          <w:p w:rsidRPr="00D0324C" w:rsidR="00D0324C" w:rsidP="00D0324C" w:rsidRDefault="005818E2" w14:paraId="0F8CA9D2" w14:textId="1BA38D7E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hyperlink w:history="1" r:id="rId5">
                              <w:r w:rsidRPr="00D0324C" w:rsidR="00D0324C">
                                <w:rPr>
                                  <w:rStyle w:val="Hyperlink"/>
                                  <w:rFonts w:ascii="Poppins Light"/>
                                  <w:b/>
                                  <w:bCs/>
                                  <w:sz w:val="20"/>
                                  <w:szCs w:val="20"/>
                                </w:rPr>
                                <w:t>dcnext@dcnext.org</w:t>
                              </w:r>
                            </w:hyperlink>
                            <w:r w:rsidRPr="00D0324C" w:rsid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pacing w:val="-63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Pr="00D0324C" w:rsidR="00D0324C" w:rsidP="00D0324C" w:rsidRDefault="00D0324C" w14:paraId="6C77DC8F" w14:textId="165679FA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www.dcnext.org</w:t>
                            </w:r>
                          </w:p>
                          <w:p w:rsidR="00D0324C" w:rsidP="00D0324C" w:rsidRDefault="00D0324C" w14:paraId="56A95C0D" w14:textId="77777777">
                            <w:pPr>
                              <w:ind w:left="-720" w:firstLine="81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9819604">
              <v:shapetype id="_x0000_t202" coordsize="21600,21600" o:spt="202" path="m,l,21600r21600,l21600,xe" w14:anchorId="07B58648">
                <v:stroke joinstyle="miter"/>
                <v:path gradientshapeok="t" o:connecttype="rect"/>
              </v:shapetype>
              <v:shape id="Text Box 3" style="position:absolute;margin-left:336pt;margin-top:-2.55pt;width:192.4pt;height:9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">
                <v:textbox>
                  <w:txbxContent>
                    <w:p w:rsidRPr="00D0324C" w:rsidR="00D0324C" w:rsidP="00D0324C" w:rsidRDefault="00D0324C" w14:paraId="25F0B806" w14:textId="77777777">
                      <w:pPr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DC Primary Care Association</w:t>
                      </w:r>
                    </w:p>
                    <w:p w:rsidRPr="00D0324C" w:rsidR="00D0324C" w:rsidP="00D0324C" w:rsidRDefault="00D0324C" w14:paraId="3961E658" w14:textId="77777777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1620 I Street NW, #300</w:t>
                      </w:r>
                    </w:p>
                    <w:p w:rsidRPr="00D0324C" w:rsidR="00D0324C" w:rsidP="00D0324C" w:rsidRDefault="00D0324C" w14:paraId="0C34E2B7" w14:textId="77777777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Washington, DC. 2000</w:t>
                      </w:r>
                    </w:p>
                    <w:p w:rsidRPr="00D0324C" w:rsidR="00D0324C" w:rsidP="00D0324C" w:rsidRDefault="00D0324C" w14:paraId="13385D4C" w14:textId="0E9231CF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202 552 0252</w:t>
                      </w:r>
                    </w:p>
                    <w:p w:rsidRPr="00D0324C" w:rsidR="00D0324C" w:rsidP="00D0324C" w:rsidRDefault="00D0324C" w14:paraId="672A6659" w14:textId="77777777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color w:val="005696"/>
                          <w:sz w:val="20"/>
                          <w:szCs w:val="20"/>
                        </w:rPr>
                      </w:pPr>
                    </w:p>
                    <w:p w:rsidRPr="00D0324C" w:rsidR="00D0324C" w:rsidP="00D0324C" w:rsidRDefault="00D0324C" w14:paraId="508E4EE6" w14:textId="1BA38D7E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hyperlink w:history="1" r:id="rId6">
                        <w:r w:rsidRPr="00D0324C">
                          <w:rPr>
                            <w:rStyle w:val="Hyperlink"/>
                            <w:rFonts w:ascii="Poppins Light"/>
                            <w:b/>
                            <w:bCs/>
                            <w:sz w:val="20"/>
                            <w:szCs w:val="20"/>
                          </w:rPr>
                          <w:t>dcnext@dcnext.org</w:t>
                        </w:r>
                      </w:hyperlink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pacing w:val="-63"/>
                          <w:sz w:val="20"/>
                          <w:szCs w:val="20"/>
                        </w:rPr>
                        <w:t xml:space="preserve"> </w:t>
                      </w:r>
                    </w:p>
                    <w:p w:rsidRPr="00D0324C" w:rsidR="00D0324C" w:rsidP="00D0324C" w:rsidRDefault="00D0324C" w14:paraId="2AB3AB0A" w14:textId="165679FA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www.dcnext.org</w:t>
                      </w:r>
                    </w:p>
                    <w:p w:rsidR="00D0324C" w:rsidP="00D0324C" w:rsidRDefault="00D0324C" w14:paraId="0A37501D" w14:textId="77777777">
                      <w:pPr>
                        <w:ind w:left="-720" w:firstLine="81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BA7165D" wp14:editId="695D99F1">
                <wp:simplePos x="0" y="0"/>
                <wp:positionH relativeFrom="page">
                  <wp:posOffset>1635760</wp:posOffset>
                </wp:positionH>
                <wp:positionV relativeFrom="paragraph">
                  <wp:posOffset>41781</wp:posOffset>
                </wp:positionV>
                <wp:extent cx="2294890" cy="611505"/>
                <wp:effectExtent l="0" t="0" r="3810" b="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4890" cy="611505"/>
                          <a:chOff x="2633" y="-1838"/>
                          <a:chExt cx="3614" cy="996"/>
                        </a:xfrm>
                      </wpg:grpSpPr>
                      <wps:wsp>
                        <wps:cNvPr id="16" name="Freeform 24"/>
                        <wps:cNvSpPr>
                          <a:spLocks/>
                        </wps:cNvSpPr>
                        <wps:spPr bwMode="auto">
                          <a:xfrm>
                            <a:off x="5333" y="-1839"/>
                            <a:ext cx="830" cy="886"/>
                          </a:xfrm>
                          <a:custGeom>
                            <a:avLst/>
                            <a:gdLst>
                              <a:gd name="T0" fmla="+- 0 6163 5333"/>
                              <a:gd name="T1" fmla="*/ T0 w 830"/>
                              <a:gd name="T2" fmla="+- 0 -1837 -1838"/>
                              <a:gd name="T3" fmla="*/ -1837 h 886"/>
                              <a:gd name="T4" fmla="+- 0 5936 5333"/>
                              <a:gd name="T5" fmla="*/ T4 w 830"/>
                              <a:gd name="T6" fmla="+- 0 -1838 -1838"/>
                              <a:gd name="T7" fmla="*/ -1838 h 886"/>
                              <a:gd name="T8" fmla="+- 0 5941 5333"/>
                              <a:gd name="T9" fmla="*/ T8 w 830"/>
                              <a:gd name="T10" fmla="+- 0 -1694 -1838"/>
                              <a:gd name="T11" fmla="*/ -1694 h 886"/>
                              <a:gd name="T12" fmla="+- 0 5899 5333"/>
                              <a:gd name="T13" fmla="*/ T12 w 830"/>
                              <a:gd name="T14" fmla="+- 0 -1694 -1838"/>
                              <a:gd name="T15" fmla="*/ -1694 h 886"/>
                              <a:gd name="T16" fmla="+- 0 5899 5333"/>
                              <a:gd name="T17" fmla="*/ T16 w 830"/>
                              <a:gd name="T18" fmla="+- 0 -1695 -1838"/>
                              <a:gd name="T19" fmla="*/ -1695 h 886"/>
                              <a:gd name="T20" fmla="+- 0 5333 5333"/>
                              <a:gd name="T21" fmla="*/ T20 w 830"/>
                              <a:gd name="T22" fmla="+- 0 -1695 -1838"/>
                              <a:gd name="T23" fmla="*/ -1695 h 886"/>
                              <a:gd name="T24" fmla="+- 0 5361 5333"/>
                              <a:gd name="T25" fmla="*/ T24 w 830"/>
                              <a:gd name="T26" fmla="+- 0 -1661 -1838"/>
                              <a:gd name="T27" fmla="*/ -1661 h 886"/>
                              <a:gd name="T28" fmla="+- 0 5386 5333"/>
                              <a:gd name="T29" fmla="*/ T28 w 830"/>
                              <a:gd name="T30" fmla="+- 0 -1625 -1838"/>
                              <a:gd name="T31" fmla="*/ -1625 h 886"/>
                              <a:gd name="T32" fmla="+- 0 5408 5333"/>
                              <a:gd name="T33" fmla="*/ T32 w 830"/>
                              <a:gd name="T34" fmla="+- 0 -1588 -1838"/>
                              <a:gd name="T35" fmla="*/ -1588 h 886"/>
                              <a:gd name="T36" fmla="+- 0 5428 5333"/>
                              <a:gd name="T37" fmla="*/ T36 w 830"/>
                              <a:gd name="T38" fmla="+- 0 -1548 -1838"/>
                              <a:gd name="T39" fmla="*/ -1548 h 886"/>
                              <a:gd name="T40" fmla="+- 0 5521 5333"/>
                              <a:gd name="T41" fmla="*/ T40 w 830"/>
                              <a:gd name="T42" fmla="+- 0 -1548 -1838"/>
                              <a:gd name="T43" fmla="*/ -1548 h 886"/>
                              <a:gd name="T44" fmla="+- 0 5521 5333"/>
                              <a:gd name="T45" fmla="*/ T44 w 830"/>
                              <a:gd name="T46" fmla="+- 0 -953 -1838"/>
                              <a:gd name="T47" fmla="*/ -953 h 886"/>
                              <a:gd name="T48" fmla="+- 0 5702 5333"/>
                              <a:gd name="T49" fmla="*/ T48 w 830"/>
                              <a:gd name="T50" fmla="+- 0 -953 -1838"/>
                              <a:gd name="T51" fmla="*/ -953 h 886"/>
                              <a:gd name="T52" fmla="+- 0 5702 5333"/>
                              <a:gd name="T53" fmla="*/ T52 w 830"/>
                              <a:gd name="T54" fmla="+- 0 -1548 -1838"/>
                              <a:gd name="T55" fmla="*/ -1548 h 886"/>
                              <a:gd name="T56" fmla="+- 0 5946 5333"/>
                              <a:gd name="T57" fmla="*/ T56 w 830"/>
                              <a:gd name="T58" fmla="+- 0 -1548 -1838"/>
                              <a:gd name="T59" fmla="*/ -1548 h 886"/>
                              <a:gd name="T60" fmla="+- 0 5958 5333"/>
                              <a:gd name="T61" fmla="*/ T60 w 830"/>
                              <a:gd name="T62" fmla="+- 0 -1249 -1838"/>
                              <a:gd name="T63" fmla="*/ -1249 h 886"/>
                              <a:gd name="T64" fmla="+- 0 6136 5333"/>
                              <a:gd name="T65" fmla="*/ T64 w 830"/>
                              <a:gd name="T66" fmla="+- 0 -1248 -1838"/>
                              <a:gd name="T67" fmla="*/ -1248 h 886"/>
                              <a:gd name="T68" fmla="+- 0 6163 5333"/>
                              <a:gd name="T69" fmla="*/ T68 w 830"/>
                              <a:gd name="T70" fmla="+- 0 -1837 -1838"/>
                              <a:gd name="T71" fmla="*/ -1837 h 8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30" h="886">
                                <a:moveTo>
                                  <a:pt x="830" y="1"/>
                                </a:moveTo>
                                <a:lnTo>
                                  <a:pt x="603" y="0"/>
                                </a:lnTo>
                                <a:lnTo>
                                  <a:pt x="608" y="144"/>
                                </a:lnTo>
                                <a:lnTo>
                                  <a:pt x="566" y="144"/>
                                </a:lnTo>
                                <a:lnTo>
                                  <a:pt x="566" y="143"/>
                                </a:lnTo>
                                <a:lnTo>
                                  <a:pt x="0" y="143"/>
                                </a:lnTo>
                                <a:lnTo>
                                  <a:pt x="28" y="177"/>
                                </a:lnTo>
                                <a:lnTo>
                                  <a:pt x="53" y="213"/>
                                </a:lnTo>
                                <a:lnTo>
                                  <a:pt x="75" y="250"/>
                                </a:lnTo>
                                <a:lnTo>
                                  <a:pt x="95" y="290"/>
                                </a:lnTo>
                                <a:lnTo>
                                  <a:pt x="188" y="290"/>
                                </a:lnTo>
                                <a:lnTo>
                                  <a:pt x="188" y="885"/>
                                </a:lnTo>
                                <a:lnTo>
                                  <a:pt x="369" y="885"/>
                                </a:lnTo>
                                <a:lnTo>
                                  <a:pt x="369" y="290"/>
                                </a:lnTo>
                                <a:lnTo>
                                  <a:pt x="613" y="290"/>
                                </a:lnTo>
                                <a:lnTo>
                                  <a:pt x="625" y="589"/>
                                </a:lnTo>
                                <a:lnTo>
                                  <a:pt x="803" y="590"/>
                                </a:lnTo>
                                <a:lnTo>
                                  <a:pt x="83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23"/>
                        <wps:cNvSpPr>
                          <a:spLocks/>
                        </wps:cNvSpPr>
                        <wps:spPr bwMode="auto">
                          <a:xfrm>
                            <a:off x="5818" y="-1223"/>
                            <a:ext cx="429" cy="380"/>
                          </a:xfrm>
                          <a:custGeom>
                            <a:avLst/>
                            <a:gdLst>
                              <a:gd name="T0" fmla="+- 0 6115 5818"/>
                              <a:gd name="T1" fmla="*/ T0 w 429"/>
                              <a:gd name="T2" fmla="+- 0 -1222 -1222"/>
                              <a:gd name="T3" fmla="*/ -1222 h 380"/>
                              <a:gd name="T4" fmla="+- 0 6081 5818"/>
                              <a:gd name="T5" fmla="*/ T4 w 429"/>
                              <a:gd name="T6" fmla="+- 0 -1204 -1222"/>
                              <a:gd name="T7" fmla="*/ -1204 h 380"/>
                              <a:gd name="T8" fmla="+- 0 6034 5818"/>
                              <a:gd name="T9" fmla="*/ T8 w 429"/>
                              <a:gd name="T10" fmla="+- 0 -1153 -1222"/>
                              <a:gd name="T11" fmla="*/ -1153 h 380"/>
                              <a:gd name="T12" fmla="+- 0 6021 5818"/>
                              <a:gd name="T13" fmla="*/ T12 w 429"/>
                              <a:gd name="T14" fmla="+- 0 -1167 -1222"/>
                              <a:gd name="T15" fmla="*/ -1167 h 380"/>
                              <a:gd name="T16" fmla="+- 0 5931 5818"/>
                              <a:gd name="T17" fmla="*/ T16 w 429"/>
                              <a:gd name="T18" fmla="+- 0 -1202 -1222"/>
                              <a:gd name="T19" fmla="*/ -1202 h 380"/>
                              <a:gd name="T20" fmla="+- 0 5864 5818"/>
                              <a:gd name="T21" fmla="*/ T20 w 429"/>
                              <a:gd name="T22" fmla="+- 0 -1175 -1222"/>
                              <a:gd name="T23" fmla="*/ -1175 h 380"/>
                              <a:gd name="T24" fmla="+- 0 5818 5818"/>
                              <a:gd name="T25" fmla="*/ T24 w 429"/>
                              <a:gd name="T26" fmla="+- 0 -1086 -1222"/>
                              <a:gd name="T27" fmla="*/ -1086 h 380"/>
                              <a:gd name="T28" fmla="+- 0 5824 5818"/>
                              <a:gd name="T29" fmla="*/ T28 w 429"/>
                              <a:gd name="T30" fmla="+- 0 -1030 -1222"/>
                              <a:gd name="T31" fmla="*/ -1030 h 380"/>
                              <a:gd name="T32" fmla="+- 0 5849 5818"/>
                              <a:gd name="T33" fmla="*/ T32 w 429"/>
                              <a:gd name="T34" fmla="+- 0 -973 -1222"/>
                              <a:gd name="T35" fmla="*/ -973 h 380"/>
                              <a:gd name="T36" fmla="+- 0 5891 5818"/>
                              <a:gd name="T37" fmla="*/ T36 w 429"/>
                              <a:gd name="T38" fmla="+- 0 -920 -1222"/>
                              <a:gd name="T39" fmla="*/ -920 h 380"/>
                              <a:gd name="T40" fmla="+- 0 5951 5818"/>
                              <a:gd name="T41" fmla="*/ T40 w 429"/>
                              <a:gd name="T42" fmla="+- 0 -875 -1222"/>
                              <a:gd name="T43" fmla="*/ -875 h 380"/>
                              <a:gd name="T44" fmla="+- 0 6027 5818"/>
                              <a:gd name="T45" fmla="*/ T44 w 429"/>
                              <a:gd name="T46" fmla="+- 0 -843 -1222"/>
                              <a:gd name="T47" fmla="*/ -843 h 380"/>
                              <a:gd name="T48" fmla="+- 0 6104 5818"/>
                              <a:gd name="T49" fmla="*/ T48 w 429"/>
                              <a:gd name="T50" fmla="+- 0 -871 -1222"/>
                              <a:gd name="T51" fmla="*/ -871 h 380"/>
                              <a:gd name="T52" fmla="+- 0 6166 5818"/>
                              <a:gd name="T53" fmla="*/ T52 w 429"/>
                              <a:gd name="T54" fmla="+- 0 -913 -1222"/>
                              <a:gd name="T55" fmla="*/ -913 h 380"/>
                              <a:gd name="T56" fmla="+- 0 6210 5818"/>
                              <a:gd name="T57" fmla="*/ T56 w 429"/>
                              <a:gd name="T58" fmla="+- 0 -964 -1222"/>
                              <a:gd name="T59" fmla="*/ -964 h 380"/>
                              <a:gd name="T60" fmla="+- 0 6238 5818"/>
                              <a:gd name="T61" fmla="*/ T60 w 429"/>
                              <a:gd name="T62" fmla="+- 0 -1020 -1222"/>
                              <a:gd name="T63" fmla="*/ -1020 h 380"/>
                              <a:gd name="T64" fmla="+- 0 6247 5818"/>
                              <a:gd name="T65" fmla="*/ T64 w 429"/>
                              <a:gd name="T66" fmla="+- 0 -1076 -1222"/>
                              <a:gd name="T67" fmla="*/ -1076 h 380"/>
                              <a:gd name="T68" fmla="+- 0 6236 5818"/>
                              <a:gd name="T69" fmla="*/ T68 w 429"/>
                              <a:gd name="T70" fmla="+- 0 -1126 -1222"/>
                              <a:gd name="T71" fmla="*/ -1126 h 380"/>
                              <a:gd name="T72" fmla="+- 0 6205 5818"/>
                              <a:gd name="T73" fmla="*/ T72 w 429"/>
                              <a:gd name="T74" fmla="+- 0 -1167 -1222"/>
                              <a:gd name="T75" fmla="*/ -1167 h 380"/>
                              <a:gd name="T76" fmla="+- 0 6151 5818"/>
                              <a:gd name="T77" fmla="*/ T76 w 429"/>
                              <a:gd name="T78" fmla="+- 0 -1210 -1222"/>
                              <a:gd name="T79" fmla="*/ -1210 h 380"/>
                              <a:gd name="T80" fmla="+- 0 6115 5818"/>
                              <a:gd name="T81" fmla="*/ T80 w 429"/>
                              <a:gd name="T82" fmla="+- 0 -1222 -1222"/>
                              <a:gd name="T83" fmla="*/ -1222 h 3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29" h="380">
                                <a:moveTo>
                                  <a:pt x="297" y="0"/>
                                </a:moveTo>
                                <a:lnTo>
                                  <a:pt x="263" y="18"/>
                                </a:lnTo>
                                <a:lnTo>
                                  <a:pt x="216" y="69"/>
                                </a:lnTo>
                                <a:lnTo>
                                  <a:pt x="203" y="55"/>
                                </a:lnTo>
                                <a:lnTo>
                                  <a:pt x="113" y="20"/>
                                </a:lnTo>
                                <a:lnTo>
                                  <a:pt x="46" y="47"/>
                                </a:lnTo>
                                <a:lnTo>
                                  <a:pt x="0" y="136"/>
                                </a:lnTo>
                                <a:lnTo>
                                  <a:pt x="6" y="192"/>
                                </a:lnTo>
                                <a:lnTo>
                                  <a:pt x="31" y="249"/>
                                </a:lnTo>
                                <a:lnTo>
                                  <a:pt x="73" y="302"/>
                                </a:lnTo>
                                <a:lnTo>
                                  <a:pt x="133" y="347"/>
                                </a:lnTo>
                                <a:lnTo>
                                  <a:pt x="209" y="379"/>
                                </a:lnTo>
                                <a:lnTo>
                                  <a:pt x="286" y="351"/>
                                </a:lnTo>
                                <a:lnTo>
                                  <a:pt x="348" y="309"/>
                                </a:lnTo>
                                <a:lnTo>
                                  <a:pt x="392" y="258"/>
                                </a:lnTo>
                                <a:lnTo>
                                  <a:pt x="420" y="202"/>
                                </a:lnTo>
                                <a:lnTo>
                                  <a:pt x="429" y="146"/>
                                </a:lnTo>
                                <a:lnTo>
                                  <a:pt x="418" y="96"/>
                                </a:lnTo>
                                <a:lnTo>
                                  <a:pt x="387" y="55"/>
                                </a:lnTo>
                                <a:lnTo>
                                  <a:pt x="333" y="12"/>
                                </a:lnTo>
                                <a:lnTo>
                                  <a:pt x="2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22"/>
                        <wps:cNvSpPr>
                          <a:spLocks/>
                        </wps:cNvSpPr>
                        <wps:spPr bwMode="auto">
                          <a:xfrm>
                            <a:off x="2633" y="-1695"/>
                            <a:ext cx="1346" cy="743"/>
                          </a:xfrm>
                          <a:custGeom>
                            <a:avLst/>
                            <a:gdLst>
                              <a:gd name="T0" fmla="+- 0 3297 2633"/>
                              <a:gd name="T1" fmla="*/ T0 w 1346"/>
                              <a:gd name="T2" fmla="+- 0 -1695 -1695"/>
                              <a:gd name="T3" fmla="*/ -1695 h 743"/>
                              <a:gd name="T4" fmla="+- 0 3116 2633"/>
                              <a:gd name="T5" fmla="*/ T4 w 1346"/>
                              <a:gd name="T6" fmla="+- 0 -1695 -1695"/>
                              <a:gd name="T7" fmla="*/ -1695 h 743"/>
                              <a:gd name="T8" fmla="+- 0 3116 2633"/>
                              <a:gd name="T9" fmla="*/ T8 w 1346"/>
                              <a:gd name="T10" fmla="+- 0 -1235 -1695"/>
                              <a:gd name="T11" fmla="*/ -1235 h 743"/>
                              <a:gd name="T12" fmla="+- 0 2814 2633"/>
                              <a:gd name="T13" fmla="*/ T12 w 1346"/>
                              <a:gd name="T14" fmla="+- 0 -1695 -1695"/>
                              <a:gd name="T15" fmla="*/ -1695 h 743"/>
                              <a:gd name="T16" fmla="+- 0 2633 2633"/>
                              <a:gd name="T17" fmla="*/ T16 w 1346"/>
                              <a:gd name="T18" fmla="+- 0 -1695 -1695"/>
                              <a:gd name="T19" fmla="*/ -1695 h 743"/>
                              <a:gd name="T20" fmla="+- 0 2633 2633"/>
                              <a:gd name="T21" fmla="*/ T20 w 1346"/>
                              <a:gd name="T22" fmla="+- 0 -953 -1695"/>
                              <a:gd name="T23" fmla="*/ -953 h 743"/>
                              <a:gd name="T24" fmla="+- 0 2814 2633"/>
                              <a:gd name="T25" fmla="*/ T24 w 1346"/>
                              <a:gd name="T26" fmla="+- 0 -953 -1695"/>
                              <a:gd name="T27" fmla="*/ -953 h 743"/>
                              <a:gd name="T28" fmla="+- 0 2814 2633"/>
                              <a:gd name="T29" fmla="*/ T28 w 1346"/>
                              <a:gd name="T30" fmla="+- 0 -1410 -1695"/>
                              <a:gd name="T31" fmla="*/ -1410 h 743"/>
                              <a:gd name="T32" fmla="+- 0 3116 2633"/>
                              <a:gd name="T33" fmla="*/ T32 w 1346"/>
                              <a:gd name="T34" fmla="+- 0 -953 -1695"/>
                              <a:gd name="T35" fmla="*/ -953 h 743"/>
                              <a:gd name="T36" fmla="+- 0 3297 2633"/>
                              <a:gd name="T37" fmla="*/ T36 w 1346"/>
                              <a:gd name="T38" fmla="+- 0 -953 -1695"/>
                              <a:gd name="T39" fmla="*/ -953 h 743"/>
                              <a:gd name="T40" fmla="+- 0 3297 2633"/>
                              <a:gd name="T41" fmla="*/ T40 w 1346"/>
                              <a:gd name="T42" fmla="+- 0 -1695 -1695"/>
                              <a:gd name="T43" fmla="*/ -1695 h 743"/>
                              <a:gd name="T44" fmla="+- 0 3979 2633"/>
                              <a:gd name="T45" fmla="*/ T44 w 1346"/>
                              <a:gd name="T46" fmla="+- 0 -1695 -1695"/>
                              <a:gd name="T47" fmla="*/ -1695 h 743"/>
                              <a:gd name="T48" fmla="+- 0 3360 2633"/>
                              <a:gd name="T49" fmla="*/ T48 w 1346"/>
                              <a:gd name="T50" fmla="+- 0 -1695 -1695"/>
                              <a:gd name="T51" fmla="*/ -1695 h 743"/>
                              <a:gd name="T52" fmla="+- 0 3360 2633"/>
                              <a:gd name="T53" fmla="*/ T52 w 1346"/>
                              <a:gd name="T54" fmla="+- 0 -953 -1695"/>
                              <a:gd name="T55" fmla="*/ -953 h 743"/>
                              <a:gd name="T56" fmla="+- 0 3855 2633"/>
                              <a:gd name="T57" fmla="*/ T56 w 1346"/>
                              <a:gd name="T58" fmla="+- 0 -953 -1695"/>
                              <a:gd name="T59" fmla="*/ -953 h 743"/>
                              <a:gd name="T60" fmla="+- 0 3821 2633"/>
                              <a:gd name="T61" fmla="*/ T60 w 1346"/>
                              <a:gd name="T62" fmla="+- 0 -984 -1695"/>
                              <a:gd name="T63" fmla="*/ -984 h 743"/>
                              <a:gd name="T64" fmla="+- 0 3791 2633"/>
                              <a:gd name="T65" fmla="*/ T64 w 1346"/>
                              <a:gd name="T66" fmla="+- 0 -1019 -1695"/>
                              <a:gd name="T67" fmla="*/ -1019 h 743"/>
                              <a:gd name="T68" fmla="+- 0 3765 2633"/>
                              <a:gd name="T69" fmla="*/ T68 w 1346"/>
                              <a:gd name="T70" fmla="+- 0 -1057 -1695"/>
                              <a:gd name="T71" fmla="*/ -1057 h 743"/>
                              <a:gd name="T72" fmla="+- 0 3742 2633"/>
                              <a:gd name="T73" fmla="*/ T72 w 1346"/>
                              <a:gd name="T74" fmla="+- 0 -1098 -1695"/>
                              <a:gd name="T75" fmla="*/ -1098 h 743"/>
                              <a:gd name="T76" fmla="+- 0 3541 2633"/>
                              <a:gd name="T77" fmla="*/ T76 w 1346"/>
                              <a:gd name="T78" fmla="+- 0 -1098 -1695"/>
                              <a:gd name="T79" fmla="*/ -1098 h 743"/>
                              <a:gd name="T80" fmla="+- 0 3541 2633"/>
                              <a:gd name="T81" fmla="*/ T80 w 1346"/>
                              <a:gd name="T82" fmla="+- 0 -1260 -1695"/>
                              <a:gd name="T83" fmla="*/ -1260 h 743"/>
                              <a:gd name="T84" fmla="+- 0 3700 2633"/>
                              <a:gd name="T85" fmla="*/ T84 w 1346"/>
                              <a:gd name="T86" fmla="+- 0 -1260 -1695"/>
                              <a:gd name="T87" fmla="*/ -1260 h 743"/>
                              <a:gd name="T88" fmla="+- 0 3699 2633"/>
                              <a:gd name="T89" fmla="*/ T88 w 1346"/>
                              <a:gd name="T90" fmla="+- 0 -1295 -1695"/>
                              <a:gd name="T91" fmla="*/ -1295 h 743"/>
                              <a:gd name="T92" fmla="+- 0 3701 2633"/>
                              <a:gd name="T93" fmla="*/ T92 w 1346"/>
                              <a:gd name="T94" fmla="+- 0 -1330 -1695"/>
                              <a:gd name="T95" fmla="*/ -1330 h 743"/>
                              <a:gd name="T96" fmla="+- 0 3706 2633"/>
                              <a:gd name="T97" fmla="*/ T96 w 1346"/>
                              <a:gd name="T98" fmla="+- 0 -1365 -1695"/>
                              <a:gd name="T99" fmla="*/ -1365 h 743"/>
                              <a:gd name="T100" fmla="+- 0 3714 2633"/>
                              <a:gd name="T101" fmla="*/ T100 w 1346"/>
                              <a:gd name="T102" fmla="+- 0 -1400 -1695"/>
                              <a:gd name="T103" fmla="*/ -1400 h 743"/>
                              <a:gd name="T104" fmla="+- 0 3541 2633"/>
                              <a:gd name="T105" fmla="*/ T104 w 1346"/>
                              <a:gd name="T106" fmla="+- 0 -1400 -1695"/>
                              <a:gd name="T107" fmla="*/ -1400 h 743"/>
                              <a:gd name="T108" fmla="+- 0 3541 2633"/>
                              <a:gd name="T109" fmla="*/ T108 w 1346"/>
                              <a:gd name="T110" fmla="+- 0 -1550 -1695"/>
                              <a:gd name="T111" fmla="*/ -1550 h 743"/>
                              <a:gd name="T112" fmla="+- 0 3786 2633"/>
                              <a:gd name="T113" fmla="*/ T112 w 1346"/>
                              <a:gd name="T114" fmla="+- 0 -1550 -1695"/>
                              <a:gd name="T115" fmla="*/ -1550 h 743"/>
                              <a:gd name="T116" fmla="+- 0 3827 2633"/>
                              <a:gd name="T117" fmla="*/ T116 w 1346"/>
                              <a:gd name="T118" fmla="+- 0 -1596 -1695"/>
                              <a:gd name="T119" fmla="*/ -1596 h 743"/>
                              <a:gd name="T120" fmla="+- 0 3873 2633"/>
                              <a:gd name="T121" fmla="*/ T120 w 1346"/>
                              <a:gd name="T122" fmla="+- 0 -1636 -1695"/>
                              <a:gd name="T123" fmla="*/ -1636 h 743"/>
                              <a:gd name="T124" fmla="+- 0 3924 2633"/>
                              <a:gd name="T125" fmla="*/ T124 w 1346"/>
                              <a:gd name="T126" fmla="+- 0 -1669 -1695"/>
                              <a:gd name="T127" fmla="*/ -1669 h 743"/>
                              <a:gd name="T128" fmla="+- 0 3979 2633"/>
                              <a:gd name="T129" fmla="*/ T128 w 1346"/>
                              <a:gd name="T130" fmla="+- 0 -1695 -1695"/>
                              <a:gd name="T131" fmla="*/ -1695 h 7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346" h="743">
                                <a:moveTo>
                                  <a:pt x="664" y="0"/>
                                </a:moveTo>
                                <a:lnTo>
                                  <a:pt x="483" y="0"/>
                                </a:lnTo>
                                <a:lnTo>
                                  <a:pt x="483" y="460"/>
                                </a:lnTo>
                                <a:lnTo>
                                  <a:pt x="18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42"/>
                                </a:lnTo>
                                <a:lnTo>
                                  <a:pt x="181" y="742"/>
                                </a:lnTo>
                                <a:lnTo>
                                  <a:pt x="181" y="285"/>
                                </a:lnTo>
                                <a:lnTo>
                                  <a:pt x="483" y="742"/>
                                </a:lnTo>
                                <a:lnTo>
                                  <a:pt x="664" y="742"/>
                                </a:lnTo>
                                <a:lnTo>
                                  <a:pt x="664" y="0"/>
                                </a:lnTo>
                                <a:close/>
                                <a:moveTo>
                                  <a:pt x="1346" y="0"/>
                                </a:moveTo>
                                <a:lnTo>
                                  <a:pt x="727" y="0"/>
                                </a:lnTo>
                                <a:lnTo>
                                  <a:pt x="727" y="742"/>
                                </a:lnTo>
                                <a:lnTo>
                                  <a:pt x="1222" y="742"/>
                                </a:lnTo>
                                <a:lnTo>
                                  <a:pt x="1188" y="711"/>
                                </a:lnTo>
                                <a:lnTo>
                                  <a:pt x="1158" y="676"/>
                                </a:lnTo>
                                <a:lnTo>
                                  <a:pt x="1132" y="638"/>
                                </a:lnTo>
                                <a:lnTo>
                                  <a:pt x="1109" y="597"/>
                                </a:lnTo>
                                <a:lnTo>
                                  <a:pt x="908" y="597"/>
                                </a:lnTo>
                                <a:lnTo>
                                  <a:pt x="908" y="435"/>
                                </a:lnTo>
                                <a:lnTo>
                                  <a:pt x="1067" y="435"/>
                                </a:lnTo>
                                <a:lnTo>
                                  <a:pt x="1066" y="400"/>
                                </a:lnTo>
                                <a:lnTo>
                                  <a:pt x="1068" y="365"/>
                                </a:lnTo>
                                <a:lnTo>
                                  <a:pt x="1073" y="330"/>
                                </a:lnTo>
                                <a:lnTo>
                                  <a:pt x="1081" y="295"/>
                                </a:lnTo>
                                <a:lnTo>
                                  <a:pt x="908" y="295"/>
                                </a:lnTo>
                                <a:lnTo>
                                  <a:pt x="908" y="145"/>
                                </a:lnTo>
                                <a:lnTo>
                                  <a:pt x="1153" y="145"/>
                                </a:lnTo>
                                <a:lnTo>
                                  <a:pt x="1194" y="99"/>
                                </a:lnTo>
                                <a:lnTo>
                                  <a:pt x="1240" y="59"/>
                                </a:lnTo>
                                <a:lnTo>
                                  <a:pt x="1291" y="26"/>
                                </a:lnTo>
                                <a:lnTo>
                                  <a:pt x="13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21"/>
                        <wps:cNvSpPr>
                          <a:spLocks/>
                        </wps:cNvSpPr>
                        <wps:spPr bwMode="auto">
                          <a:xfrm>
                            <a:off x="3835" y="-1590"/>
                            <a:ext cx="43" cy="49"/>
                          </a:xfrm>
                          <a:custGeom>
                            <a:avLst/>
                            <a:gdLst>
                              <a:gd name="T0" fmla="+- 0 3839 3835"/>
                              <a:gd name="T1" fmla="*/ T0 w 43"/>
                              <a:gd name="T2" fmla="+- 0 -1546 -1590"/>
                              <a:gd name="T3" fmla="*/ -1546 h 49"/>
                              <a:gd name="T4" fmla="+- 0 3838 3835"/>
                              <a:gd name="T5" fmla="*/ T4 w 43"/>
                              <a:gd name="T6" fmla="+- 0 -1545 -1590"/>
                              <a:gd name="T7" fmla="*/ -1545 h 49"/>
                              <a:gd name="T8" fmla="+- 0 3835 3835"/>
                              <a:gd name="T9" fmla="*/ T8 w 43"/>
                              <a:gd name="T10" fmla="+- 0 -1541 -1590"/>
                              <a:gd name="T11" fmla="*/ -1541 h 49"/>
                              <a:gd name="T12" fmla="+- 0 3839 3835"/>
                              <a:gd name="T13" fmla="*/ T12 w 43"/>
                              <a:gd name="T14" fmla="+- 0 -1546 -1590"/>
                              <a:gd name="T15" fmla="*/ -1546 h 49"/>
                              <a:gd name="T16" fmla="+- 0 3850 3835"/>
                              <a:gd name="T17" fmla="*/ T16 w 43"/>
                              <a:gd name="T18" fmla="+- 0 -1560 -1590"/>
                              <a:gd name="T19" fmla="*/ -1560 h 49"/>
                              <a:gd name="T20" fmla="+- 0 3848 3835"/>
                              <a:gd name="T21" fmla="*/ T20 w 43"/>
                              <a:gd name="T22" fmla="+- 0 -1557 -1590"/>
                              <a:gd name="T23" fmla="*/ -1557 h 49"/>
                              <a:gd name="T24" fmla="+- 0 3846 3835"/>
                              <a:gd name="T25" fmla="*/ T24 w 43"/>
                              <a:gd name="T26" fmla="+- 0 -1555 -1590"/>
                              <a:gd name="T27" fmla="*/ -1555 h 49"/>
                              <a:gd name="T28" fmla="+- 0 3850 3835"/>
                              <a:gd name="T29" fmla="*/ T28 w 43"/>
                              <a:gd name="T30" fmla="+- 0 -1560 -1590"/>
                              <a:gd name="T31" fmla="*/ -1560 h 49"/>
                              <a:gd name="T32" fmla="+- 0 3872 3835"/>
                              <a:gd name="T33" fmla="*/ T32 w 43"/>
                              <a:gd name="T34" fmla="+- 0 -1585 -1590"/>
                              <a:gd name="T35" fmla="*/ -1585 h 49"/>
                              <a:gd name="T36" fmla="+- 0 3866 3835"/>
                              <a:gd name="T37" fmla="*/ T36 w 43"/>
                              <a:gd name="T38" fmla="+- 0 -1579 -1590"/>
                              <a:gd name="T39" fmla="*/ -1579 h 49"/>
                              <a:gd name="T40" fmla="+- 0 3861 3835"/>
                              <a:gd name="T41" fmla="*/ T40 w 43"/>
                              <a:gd name="T42" fmla="+- 0 -1573 -1590"/>
                              <a:gd name="T43" fmla="*/ -1573 h 49"/>
                              <a:gd name="T44" fmla="+- 0 3867 3835"/>
                              <a:gd name="T45" fmla="*/ T44 w 43"/>
                              <a:gd name="T46" fmla="+- 0 -1579 -1590"/>
                              <a:gd name="T47" fmla="*/ -1579 h 49"/>
                              <a:gd name="T48" fmla="+- 0 3872 3835"/>
                              <a:gd name="T49" fmla="*/ T48 w 43"/>
                              <a:gd name="T50" fmla="+- 0 -1585 -1590"/>
                              <a:gd name="T51" fmla="*/ -1585 h 49"/>
                              <a:gd name="T52" fmla="+- 0 3877 3835"/>
                              <a:gd name="T53" fmla="*/ T52 w 43"/>
                              <a:gd name="T54" fmla="+- 0 -1590 -1590"/>
                              <a:gd name="T55" fmla="*/ -1590 h 49"/>
                              <a:gd name="T56" fmla="+- 0 3876 3835"/>
                              <a:gd name="T57" fmla="*/ T56 w 43"/>
                              <a:gd name="T58" fmla="+- 0 -1588 -1590"/>
                              <a:gd name="T59" fmla="*/ -1588 h 49"/>
                              <a:gd name="T60" fmla="+- 0 3876 3835"/>
                              <a:gd name="T61" fmla="*/ T60 w 43"/>
                              <a:gd name="T62" fmla="+- 0 -1588 -1590"/>
                              <a:gd name="T63" fmla="*/ -1588 h 49"/>
                              <a:gd name="T64" fmla="+- 0 3877 3835"/>
                              <a:gd name="T65" fmla="*/ T64 w 43"/>
                              <a:gd name="T66" fmla="+- 0 -1590 -1590"/>
                              <a:gd name="T67" fmla="*/ -1590 h 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3" h="49">
                                <a:moveTo>
                                  <a:pt x="4" y="44"/>
                                </a:moveTo>
                                <a:lnTo>
                                  <a:pt x="3" y="45"/>
                                </a:lnTo>
                                <a:lnTo>
                                  <a:pt x="0" y="49"/>
                                </a:lnTo>
                                <a:lnTo>
                                  <a:pt x="4" y="44"/>
                                </a:lnTo>
                                <a:close/>
                                <a:moveTo>
                                  <a:pt x="15" y="30"/>
                                </a:moveTo>
                                <a:lnTo>
                                  <a:pt x="13" y="33"/>
                                </a:lnTo>
                                <a:lnTo>
                                  <a:pt x="11" y="35"/>
                                </a:lnTo>
                                <a:lnTo>
                                  <a:pt x="15" y="30"/>
                                </a:lnTo>
                                <a:close/>
                                <a:moveTo>
                                  <a:pt x="37" y="5"/>
                                </a:moveTo>
                                <a:lnTo>
                                  <a:pt x="31" y="11"/>
                                </a:lnTo>
                                <a:lnTo>
                                  <a:pt x="26" y="17"/>
                                </a:lnTo>
                                <a:lnTo>
                                  <a:pt x="32" y="11"/>
                                </a:lnTo>
                                <a:lnTo>
                                  <a:pt x="37" y="5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41" y="2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C2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AutoShape 20"/>
                        <wps:cNvSpPr>
                          <a:spLocks/>
                        </wps:cNvSpPr>
                        <wps:spPr bwMode="auto">
                          <a:xfrm>
                            <a:off x="3808" y="-1712"/>
                            <a:ext cx="1593" cy="838"/>
                          </a:xfrm>
                          <a:custGeom>
                            <a:avLst/>
                            <a:gdLst>
                              <a:gd name="T0" fmla="+- 0 4300 3809"/>
                              <a:gd name="T1" fmla="*/ T0 w 1593"/>
                              <a:gd name="T2" fmla="+- 0 -1144 -1712"/>
                              <a:gd name="T3" fmla="*/ -1144 h 838"/>
                              <a:gd name="T4" fmla="+- 0 4373 3809"/>
                              <a:gd name="T5" fmla="*/ T4 w 1593"/>
                              <a:gd name="T6" fmla="+- 0 -1210 -1712"/>
                              <a:gd name="T7" fmla="*/ -1210 h 838"/>
                              <a:gd name="T8" fmla="+- 0 4442 3809"/>
                              <a:gd name="T9" fmla="*/ T8 w 1593"/>
                              <a:gd name="T10" fmla="+- 0 -1280 -1712"/>
                              <a:gd name="T11" fmla="*/ -1280 h 838"/>
                              <a:gd name="T12" fmla="+- 0 5353 3809"/>
                              <a:gd name="T13" fmla="*/ T12 w 1593"/>
                              <a:gd name="T14" fmla="+- 0 -1063 -1712"/>
                              <a:gd name="T15" fmla="*/ -1063 h 838"/>
                              <a:gd name="T16" fmla="+- 0 5246 3809"/>
                              <a:gd name="T17" fmla="*/ T16 w 1593"/>
                              <a:gd name="T18" fmla="+- 0 -1034 -1712"/>
                              <a:gd name="T19" fmla="*/ -1034 h 838"/>
                              <a:gd name="T20" fmla="+- 0 5167 3809"/>
                              <a:gd name="T21" fmla="*/ T20 w 1593"/>
                              <a:gd name="T22" fmla="+- 0 -1031 -1712"/>
                              <a:gd name="T23" fmla="*/ -1031 h 838"/>
                              <a:gd name="T24" fmla="+- 0 5123 3809"/>
                              <a:gd name="T25" fmla="*/ T24 w 1593"/>
                              <a:gd name="T26" fmla="+- 0 -1037 -1712"/>
                              <a:gd name="T27" fmla="*/ -1037 h 838"/>
                              <a:gd name="T28" fmla="+- 0 5067 3809"/>
                              <a:gd name="T29" fmla="*/ T28 w 1593"/>
                              <a:gd name="T30" fmla="+- 0 -1050 -1712"/>
                              <a:gd name="T31" fmla="*/ -1050 h 838"/>
                              <a:gd name="T32" fmla="+- 0 4998 3809"/>
                              <a:gd name="T33" fmla="*/ T32 w 1593"/>
                              <a:gd name="T34" fmla="+- 0 -1080 -1712"/>
                              <a:gd name="T35" fmla="*/ -1080 h 838"/>
                              <a:gd name="T36" fmla="+- 0 4951 3809"/>
                              <a:gd name="T37" fmla="*/ T36 w 1593"/>
                              <a:gd name="T38" fmla="+- 0 -1111 -1712"/>
                              <a:gd name="T39" fmla="*/ -1111 h 838"/>
                              <a:gd name="T40" fmla="+- 0 4925 3809"/>
                              <a:gd name="T41" fmla="*/ T40 w 1593"/>
                              <a:gd name="T42" fmla="+- 0 -1132 -1712"/>
                              <a:gd name="T43" fmla="*/ -1132 h 838"/>
                              <a:gd name="T44" fmla="+- 0 4840 3809"/>
                              <a:gd name="T45" fmla="*/ T44 w 1593"/>
                              <a:gd name="T46" fmla="+- 0 -1210 -1712"/>
                              <a:gd name="T47" fmla="*/ -1210 h 838"/>
                              <a:gd name="T48" fmla="+- 0 4771 3809"/>
                              <a:gd name="T49" fmla="*/ T48 w 1593"/>
                              <a:gd name="T50" fmla="+- 0 -1280 -1712"/>
                              <a:gd name="T51" fmla="*/ -1280 h 838"/>
                              <a:gd name="T52" fmla="+- 0 4590 3809"/>
                              <a:gd name="T53" fmla="*/ T52 w 1593"/>
                              <a:gd name="T54" fmla="+- 0 -1467 -1712"/>
                              <a:gd name="T55" fmla="*/ -1467 h 838"/>
                              <a:gd name="T56" fmla="+- 0 4413 3809"/>
                              <a:gd name="T57" fmla="*/ T56 w 1593"/>
                              <a:gd name="T58" fmla="+- 0 -1638 -1712"/>
                              <a:gd name="T59" fmla="*/ -1638 h 838"/>
                              <a:gd name="T60" fmla="+- 0 4285 3809"/>
                              <a:gd name="T61" fmla="*/ T60 w 1593"/>
                              <a:gd name="T62" fmla="+- 0 -1698 -1712"/>
                              <a:gd name="T63" fmla="*/ -1698 h 838"/>
                              <a:gd name="T64" fmla="+- 0 4147 3809"/>
                              <a:gd name="T65" fmla="*/ T64 w 1593"/>
                              <a:gd name="T66" fmla="+- 0 -1712 -1712"/>
                              <a:gd name="T67" fmla="*/ -1712 h 838"/>
                              <a:gd name="T68" fmla="+- 0 4011 3809"/>
                              <a:gd name="T69" fmla="*/ T68 w 1593"/>
                              <a:gd name="T70" fmla="+- 0 -1681 -1712"/>
                              <a:gd name="T71" fmla="*/ -1681 h 838"/>
                              <a:gd name="T72" fmla="+- 0 3891 3809"/>
                              <a:gd name="T73" fmla="*/ T72 w 1593"/>
                              <a:gd name="T74" fmla="+- 0 -1603 -1712"/>
                              <a:gd name="T75" fmla="*/ -1603 h 838"/>
                              <a:gd name="T76" fmla="+- 0 3853 3809"/>
                              <a:gd name="T77" fmla="*/ T76 w 1593"/>
                              <a:gd name="T78" fmla="+- 0 -1564 -1712"/>
                              <a:gd name="T79" fmla="*/ -1564 h 838"/>
                              <a:gd name="T80" fmla="+- 0 3809 3809"/>
                              <a:gd name="T81" fmla="*/ T80 w 1593"/>
                              <a:gd name="T82" fmla="+- 0 -1501 -1712"/>
                              <a:gd name="T83" fmla="*/ -1501 h 838"/>
                              <a:gd name="T84" fmla="+- 0 3910 3809"/>
                              <a:gd name="T85" fmla="*/ T84 w 1593"/>
                              <a:gd name="T86" fmla="+- 0 -1542 -1712"/>
                              <a:gd name="T87" fmla="*/ -1542 h 838"/>
                              <a:gd name="T88" fmla="+- 0 4023 3809"/>
                              <a:gd name="T89" fmla="*/ T88 w 1593"/>
                              <a:gd name="T90" fmla="+- 0 -1556 -1712"/>
                              <a:gd name="T91" fmla="*/ -1556 h 838"/>
                              <a:gd name="T92" fmla="+- 0 4068 3809"/>
                              <a:gd name="T93" fmla="*/ T92 w 1593"/>
                              <a:gd name="T94" fmla="+- 0 -1553 -1712"/>
                              <a:gd name="T95" fmla="*/ -1553 h 838"/>
                              <a:gd name="T96" fmla="+- 0 4111 3809"/>
                              <a:gd name="T97" fmla="*/ T96 w 1593"/>
                              <a:gd name="T98" fmla="+- 0 -1545 -1712"/>
                              <a:gd name="T99" fmla="*/ -1545 h 838"/>
                              <a:gd name="T100" fmla="+- 0 4181 3809"/>
                              <a:gd name="T101" fmla="*/ T100 w 1593"/>
                              <a:gd name="T102" fmla="+- 0 -1523 -1712"/>
                              <a:gd name="T103" fmla="*/ -1523 h 838"/>
                              <a:gd name="T104" fmla="+- 0 4248 3809"/>
                              <a:gd name="T105" fmla="*/ T104 w 1593"/>
                              <a:gd name="T106" fmla="+- 0 -1485 -1712"/>
                              <a:gd name="T107" fmla="*/ -1485 h 838"/>
                              <a:gd name="T108" fmla="+- 0 4275 3809"/>
                              <a:gd name="T109" fmla="*/ T108 w 1593"/>
                              <a:gd name="T110" fmla="+- 0 -1465 -1712"/>
                              <a:gd name="T111" fmla="*/ -1465 h 838"/>
                              <a:gd name="T112" fmla="+- 0 4337 3809"/>
                              <a:gd name="T113" fmla="*/ T112 w 1593"/>
                              <a:gd name="T114" fmla="+- 0 -1410 -1712"/>
                              <a:gd name="T115" fmla="*/ -1410 h 838"/>
                              <a:gd name="T116" fmla="+- 0 4408 3809"/>
                              <a:gd name="T117" fmla="*/ T116 w 1593"/>
                              <a:gd name="T118" fmla="+- 0 -1341 -1712"/>
                              <a:gd name="T119" fmla="*/ -1341 h 838"/>
                              <a:gd name="T120" fmla="+- 0 4441 3809"/>
                              <a:gd name="T121" fmla="*/ T120 w 1593"/>
                              <a:gd name="T122" fmla="+- 0 -1306 -1712"/>
                              <a:gd name="T123" fmla="*/ -1306 h 838"/>
                              <a:gd name="T124" fmla="+- 0 4744 3809"/>
                              <a:gd name="T125" fmla="*/ T124 w 1593"/>
                              <a:gd name="T126" fmla="+- 0 -995 -1712"/>
                              <a:gd name="T127" fmla="*/ -995 h 838"/>
                              <a:gd name="T128" fmla="+- 0 4861 3809"/>
                              <a:gd name="T129" fmla="*/ T128 w 1593"/>
                              <a:gd name="T130" fmla="+- 0 -913 -1712"/>
                              <a:gd name="T131" fmla="*/ -913 h 838"/>
                              <a:gd name="T132" fmla="+- 0 4996 3809"/>
                              <a:gd name="T133" fmla="*/ T132 w 1593"/>
                              <a:gd name="T134" fmla="+- 0 -876 -1712"/>
                              <a:gd name="T135" fmla="*/ -876 h 838"/>
                              <a:gd name="T136" fmla="+- 0 5134 3809"/>
                              <a:gd name="T137" fmla="*/ T136 w 1593"/>
                              <a:gd name="T138" fmla="+- 0 -884 -1712"/>
                              <a:gd name="T139" fmla="*/ -884 h 838"/>
                              <a:gd name="T140" fmla="+- 0 5264 3809"/>
                              <a:gd name="T141" fmla="*/ T140 w 1593"/>
                              <a:gd name="T142" fmla="+- 0 -939 -1712"/>
                              <a:gd name="T143" fmla="*/ -939 h 838"/>
                              <a:gd name="T144" fmla="+- 0 5338 3809"/>
                              <a:gd name="T145" fmla="*/ T144 w 1593"/>
                              <a:gd name="T146" fmla="+- 0 -1000 -1712"/>
                              <a:gd name="T147" fmla="*/ -1000 h 838"/>
                              <a:gd name="T148" fmla="+- 0 5379 3809"/>
                              <a:gd name="T149" fmla="*/ T148 w 1593"/>
                              <a:gd name="T150" fmla="+- 0 -1052 -1712"/>
                              <a:gd name="T151" fmla="*/ -1052 h 8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593" h="838">
                                <a:moveTo>
                                  <a:pt x="633" y="432"/>
                                </a:moveTo>
                                <a:lnTo>
                                  <a:pt x="491" y="568"/>
                                </a:lnTo>
                                <a:lnTo>
                                  <a:pt x="528" y="535"/>
                                </a:lnTo>
                                <a:lnTo>
                                  <a:pt x="564" y="502"/>
                                </a:lnTo>
                                <a:lnTo>
                                  <a:pt x="599" y="467"/>
                                </a:lnTo>
                                <a:lnTo>
                                  <a:pt x="633" y="432"/>
                                </a:lnTo>
                                <a:close/>
                                <a:moveTo>
                                  <a:pt x="1592" y="625"/>
                                </a:moveTo>
                                <a:lnTo>
                                  <a:pt x="1544" y="649"/>
                                </a:lnTo>
                                <a:lnTo>
                                  <a:pt x="1492" y="667"/>
                                </a:lnTo>
                                <a:lnTo>
                                  <a:pt x="1437" y="678"/>
                                </a:lnTo>
                                <a:lnTo>
                                  <a:pt x="1381" y="682"/>
                                </a:lnTo>
                                <a:lnTo>
                                  <a:pt x="1358" y="681"/>
                                </a:lnTo>
                                <a:lnTo>
                                  <a:pt x="1336" y="679"/>
                                </a:lnTo>
                                <a:lnTo>
                                  <a:pt x="1314" y="675"/>
                                </a:lnTo>
                                <a:lnTo>
                                  <a:pt x="1293" y="671"/>
                                </a:lnTo>
                                <a:lnTo>
                                  <a:pt x="1258" y="662"/>
                                </a:lnTo>
                                <a:lnTo>
                                  <a:pt x="1223" y="649"/>
                                </a:lnTo>
                                <a:lnTo>
                                  <a:pt x="1189" y="632"/>
                                </a:lnTo>
                                <a:lnTo>
                                  <a:pt x="1156" y="611"/>
                                </a:lnTo>
                                <a:lnTo>
                                  <a:pt x="1142" y="601"/>
                                </a:lnTo>
                                <a:lnTo>
                                  <a:pt x="1129" y="591"/>
                                </a:lnTo>
                                <a:lnTo>
                                  <a:pt x="1116" y="580"/>
                                </a:lnTo>
                                <a:lnTo>
                                  <a:pt x="1067" y="536"/>
                                </a:lnTo>
                                <a:lnTo>
                                  <a:pt x="1031" y="502"/>
                                </a:lnTo>
                                <a:lnTo>
                                  <a:pt x="996" y="467"/>
                                </a:lnTo>
                                <a:lnTo>
                                  <a:pt x="962" y="432"/>
                                </a:lnTo>
                                <a:lnTo>
                                  <a:pt x="963" y="432"/>
                                </a:lnTo>
                                <a:lnTo>
                                  <a:pt x="781" y="245"/>
                                </a:lnTo>
                                <a:lnTo>
                                  <a:pt x="659" y="121"/>
                                </a:lnTo>
                                <a:lnTo>
                                  <a:pt x="604" y="74"/>
                                </a:lnTo>
                                <a:lnTo>
                                  <a:pt x="542" y="39"/>
                                </a:lnTo>
                                <a:lnTo>
                                  <a:pt x="476" y="14"/>
                                </a:lnTo>
                                <a:lnTo>
                                  <a:pt x="408" y="2"/>
                                </a:lnTo>
                                <a:lnTo>
                                  <a:pt x="338" y="0"/>
                                </a:lnTo>
                                <a:lnTo>
                                  <a:pt x="269" y="10"/>
                                </a:lnTo>
                                <a:lnTo>
                                  <a:pt x="202" y="31"/>
                                </a:lnTo>
                                <a:lnTo>
                                  <a:pt x="139" y="64"/>
                                </a:lnTo>
                                <a:lnTo>
                                  <a:pt x="82" y="109"/>
                                </a:lnTo>
                                <a:lnTo>
                                  <a:pt x="65" y="126"/>
                                </a:lnTo>
                                <a:lnTo>
                                  <a:pt x="44" y="148"/>
                                </a:lnTo>
                                <a:lnTo>
                                  <a:pt x="22" y="177"/>
                                </a:lnTo>
                                <a:lnTo>
                                  <a:pt x="0" y="211"/>
                                </a:lnTo>
                                <a:lnTo>
                                  <a:pt x="48" y="187"/>
                                </a:lnTo>
                                <a:lnTo>
                                  <a:pt x="101" y="170"/>
                                </a:lnTo>
                                <a:lnTo>
                                  <a:pt x="157" y="159"/>
                                </a:lnTo>
                                <a:lnTo>
                                  <a:pt x="214" y="156"/>
                                </a:lnTo>
                                <a:lnTo>
                                  <a:pt x="237" y="157"/>
                                </a:lnTo>
                                <a:lnTo>
                                  <a:pt x="259" y="159"/>
                                </a:lnTo>
                                <a:lnTo>
                                  <a:pt x="280" y="162"/>
                                </a:lnTo>
                                <a:lnTo>
                                  <a:pt x="302" y="167"/>
                                </a:lnTo>
                                <a:lnTo>
                                  <a:pt x="337" y="176"/>
                                </a:lnTo>
                                <a:lnTo>
                                  <a:pt x="372" y="189"/>
                                </a:lnTo>
                                <a:lnTo>
                                  <a:pt x="406" y="206"/>
                                </a:lnTo>
                                <a:lnTo>
                                  <a:pt x="439" y="227"/>
                                </a:lnTo>
                                <a:lnTo>
                                  <a:pt x="453" y="237"/>
                                </a:lnTo>
                                <a:lnTo>
                                  <a:pt x="466" y="247"/>
                                </a:lnTo>
                                <a:lnTo>
                                  <a:pt x="479" y="258"/>
                                </a:lnTo>
                                <a:lnTo>
                                  <a:pt x="528" y="302"/>
                                </a:lnTo>
                                <a:lnTo>
                                  <a:pt x="564" y="336"/>
                                </a:lnTo>
                                <a:lnTo>
                                  <a:pt x="599" y="371"/>
                                </a:lnTo>
                                <a:lnTo>
                                  <a:pt x="633" y="406"/>
                                </a:lnTo>
                                <a:lnTo>
                                  <a:pt x="632" y="406"/>
                                </a:lnTo>
                                <a:lnTo>
                                  <a:pt x="813" y="593"/>
                                </a:lnTo>
                                <a:lnTo>
                                  <a:pt x="935" y="717"/>
                                </a:lnTo>
                                <a:lnTo>
                                  <a:pt x="991" y="764"/>
                                </a:lnTo>
                                <a:lnTo>
                                  <a:pt x="1052" y="799"/>
                                </a:lnTo>
                                <a:lnTo>
                                  <a:pt x="1118" y="823"/>
                                </a:lnTo>
                                <a:lnTo>
                                  <a:pt x="1187" y="836"/>
                                </a:lnTo>
                                <a:lnTo>
                                  <a:pt x="1256" y="838"/>
                                </a:lnTo>
                                <a:lnTo>
                                  <a:pt x="1325" y="828"/>
                                </a:lnTo>
                                <a:lnTo>
                                  <a:pt x="1392" y="806"/>
                                </a:lnTo>
                                <a:lnTo>
                                  <a:pt x="1455" y="773"/>
                                </a:lnTo>
                                <a:lnTo>
                                  <a:pt x="1512" y="729"/>
                                </a:lnTo>
                                <a:lnTo>
                                  <a:pt x="1529" y="712"/>
                                </a:lnTo>
                                <a:lnTo>
                                  <a:pt x="1549" y="689"/>
                                </a:lnTo>
                                <a:lnTo>
                                  <a:pt x="1570" y="660"/>
                                </a:lnTo>
                                <a:lnTo>
                                  <a:pt x="1592" y="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9"/>
                        <wps:cNvSpPr>
                          <a:spLocks/>
                        </wps:cNvSpPr>
                        <wps:spPr bwMode="auto">
                          <a:xfrm>
                            <a:off x="3754" y="-1557"/>
                            <a:ext cx="486" cy="526"/>
                          </a:xfrm>
                          <a:custGeom>
                            <a:avLst/>
                            <a:gdLst>
                              <a:gd name="T0" fmla="+- 0 4023 3754"/>
                              <a:gd name="T1" fmla="*/ T0 w 486"/>
                              <a:gd name="T2" fmla="+- 0 -1556 -1556"/>
                              <a:gd name="T3" fmla="*/ -1556 h 526"/>
                              <a:gd name="T4" fmla="+- 0 3910 3754"/>
                              <a:gd name="T5" fmla="*/ T4 w 486"/>
                              <a:gd name="T6" fmla="+- 0 -1542 -1556"/>
                              <a:gd name="T7" fmla="*/ -1542 h 526"/>
                              <a:gd name="T8" fmla="+- 0 3809 3754"/>
                              <a:gd name="T9" fmla="*/ T8 w 486"/>
                              <a:gd name="T10" fmla="+- 0 -1501 -1556"/>
                              <a:gd name="T11" fmla="*/ -1501 h 526"/>
                              <a:gd name="T12" fmla="+- 0 3769 3754"/>
                              <a:gd name="T13" fmla="*/ T12 w 486"/>
                              <a:gd name="T14" fmla="+- 0 -1403 -1556"/>
                              <a:gd name="T15" fmla="*/ -1403 h 526"/>
                              <a:gd name="T16" fmla="+- 0 3754 3754"/>
                              <a:gd name="T17" fmla="*/ T16 w 486"/>
                              <a:gd name="T18" fmla="+- 0 -1295 -1556"/>
                              <a:gd name="T19" fmla="*/ -1295 h 526"/>
                              <a:gd name="T20" fmla="+- 0 3758 3754"/>
                              <a:gd name="T21" fmla="*/ T20 w 486"/>
                              <a:gd name="T22" fmla="+- 0 -1239 -1556"/>
                              <a:gd name="T23" fmla="*/ -1239 h 526"/>
                              <a:gd name="T24" fmla="+- 0 3787 3754"/>
                              <a:gd name="T25" fmla="*/ T24 w 486"/>
                              <a:gd name="T26" fmla="+- 0 -1133 -1556"/>
                              <a:gd name="T27" fmla="*/ -1133 h 526"/>
                              <a:gd name="T28" fmla="+- 0 3860 3754"/>
                              <a:gd name="T29" fmla="*/ T28 w 486"/>
                              <a:gd name="T30" fmla="+- 0 -1061 -1556"/>
                              <a:gd name="T31" fmla="*/ -1061 h 526"/>
                              <a:gd name="T32" fmla="+- 0 3966 3754"/>
                              <a:gd name="T33" fmla="*/ T32 w 486"/>
                              <a:gd name="T34" fmla="+- 0 -1034 -1556"/>
                              <a:gd name="T35" fmla="*/ -1034 h 526"/>
                              <a:gd name="T36" fmla="+- 0 4023 3754"/>
                              <a:gd name="T37" fmla="*/ T36 w 486"/>
                              <a:gd name="T38" fmla="+- 0 -1031 -1556"/>
                              <a:gd name="T39" fmla="*/ -1031 h 526"/>
                              <a:gd name="T40" fmla="+- 0 4046 3754"/>
                              <a:gd name="T41" fmla="*/ T40 w 486"/>
                              <a:gd name="T42" fmla="+- 0 -1031 -1556"/>
                              <a:gd name="T43" fmla="*/ -1031 h 526"/>
                              <a:gd name="T44" fmla="+- 0 4111 3754"/>
                              <a:gd name="T45" fmla="*/ T44 w 486"/>
                              <a:gd name="T46" fmla="+- 0 -1041 -1556"/>
                              <a:gd name="T47" fmla="*/ -1041 h 526"/>
                              <a:gd name="T48" fmla="+- 0 4176 3754"/>
                              <a:gd name="T49" fmla="*/ T48 w 486"/>
                              <a:gd name="T50" fmla="+- 0 -1062 -1556"/>
                              <a:gd name="T51" fmla="*/ -1062 h 526"/>
                              <a:gd name="T52" fmla="+- 0 4240 3754"/>
                              <a:gd name="T53" fmla="*/ T52 w 486"/>
                              <a:gd name="T54" fmla="+- 0 -1096 -1556"/>
                              <a:gd name="T55" fmla="*/ -1096 h 526"/>
                              <a:gd name="T56" fmla="+- 0 4221 3754"/>
                              <a:gd name="T57" fmla="*/ T56 w 486"/>
                              <a:gd name="T58" fmla="+- 0 -1092 -1556"/>
                              <a:gd name="T59" fmla="*/ -1092 h 526"/>
                              <a:gd name="T60" fmla="+- 0 4203 3754"/>
                              <a:gd name="T61" fmla="*/ T60 w 486"/>
                              <a:gd name="T62" fmla="+- 0 -1090 -1556"/>
                              <a:gd name="T63" fmla="*/ -1090 h 526"/>
                              <a:gd name="T64" fmla="+- 0 4186 3754"/>
                              <a:gd name="T65" fmla="*/ T64 w 486"/>
                              <a:gd name="T66" fmla="+- 0 -1088 -1556"/>
                              <a:gd name="T67" fmla="*/ -1088 h 526"/>
                              <a:gd name="T68" fmla="+- 0 4170 3754"/>
                              <a:gd name="T69" fmla="*/ T68 w 486"/>
                              <a:gd name="T70" fmla="+- 0 -1088 -1556"/>
                              <a:gd name="T71" fmla="*/ -1088 h 526"/>
                              <a:gd name="T72" fmla="+- 0 4104 3754"/>
                              <a:gd name="T73" fmla="*/ T72 w 486"/>
                              <a:gd name="T74" fmla="+- 0 -1098 -1556"/>
                              <a:gd name="T75" fmla="*/ -1098 h 526"/>
                              <a:gd name="T76" fmla="+- 0 4047 3754"/>
                              <a:gd name="T77" fmla="*/ T76 w 486"/>
                              <a:gd name="T78" fmla="+- 0 -1128 -1556"/>
                              <a:gd name="T79" fmla="*/ -1128 h 526"/>
                              <a:gd name="T80" fmla="+- 0 4002 3754"/>
                              <a:gd name="T81" fmla="*/ T80 w 486"/>
                              <a:gd name="T82" fmla="+- 0 -1173 -1556"/>
                              <a:gd name="T83" fmla="*/ -1173 h 526"/>
                              <a:gd name="T84" fmla="+- 0 3973 3754"/>
                              <a:gd name="T85" fmla="*/ T84 w 486"/>
                              <a:gd name="T86" fmla="+- 0 -1230 -1556"/>
                              <a:gd name="T87" fmla="*/ -1230 h 526"/>
                              <a:gd name="T88" fmla="+- 0 3962 3754"/>
                              <a:gd name="T89" fmla="*/ T88 w 486"/>
                              <a:gd name="T90" fmla="+- 0 -1295 -1556"/>
                              <a:gd name="T91" fmla="*/ -1295 h 526"/>
                              <a:gd name="T92" fmla="+- 0 3973 3754"/>
                              <a:gd name="T93" fmla="*/ T92 w 486"/>
                              <a:gd name="T94" fmla="+- 0 -1361 -1556"/>
                              <a:gd name="T95" fmla="*/ -1361 h 526"/>
                              <a:gd name="T96" fmla="+- 0 4002 3754"/>
                              <a:gd name="T97" fmla="*/ T96 w 486"/>
                              <a:gd name="T98" fmla="+- 0 -1418 -1556"/>
                              <a:gd name="T99" fmla="*/ -1418 h 526"/>
                              <a:gd name="T100" fmla="+- 0 4047 3754"/>
                              <a:gd name="T101" fmla="*/ T100 w 486"/>
                              <a:gd name="T102" fmla="+- 0 -1463 -1556"/>
                              <a:gd name="T103" fmla="*/ -1463 h 526"/>
                              <a:gd name="T104" fmla="+- 0 4104 3754"/>
                              <a:gd name="T105" fmla="*/ T104 w 486"/>
                              <a:gd name="T106" fmla="+- 0 -1492 -1556"/>
                              <a:gd name="T107" fmla="*/ -1492 h 526"/>
                              <a:gd name="T108" fmla="+- 0 4170 3754"/>
                              <a:gd name="T109" fmla="*/ T108 w 486"/>
                              <a:gd name="T110" fmla="+- 0 -1503 -1556"/>
                              <a:gd name="T111" fmla="*/ -1503 h 526"/>
                              <a:gd name="T112" fmla="+- 0 4185 3754"/>
                              <a:gd name="T113" fmla="*/ T112 w 486"/>
                              <a:gd name="T114" fmla="+- 0 -1502 -1556"/>
                              <a:gd name="T115" fmla="*/ -1502 h 526"/>
                              <a:gd name="T116" fmla="+- 0 4200 3754"/>
                              <a:gd name="T117" fmla="*/ T116 w 486"/>
                              <a:gd name="T118" fmla="+- 0 -1501 -1556"/>
                              <a:gd name="T119" fmla="*/ -1501 h 526"/>
                              <a:gd name="T120" fmla="+- 0 4216 3754"/>
                              <a:gd name="T121" fmla="*/ T120 w 486"/>
                              <a:gd name="T122" fmla="+- 0 -1498 -1556"/>
                              <a:gd name="T123" fmla="*/ -1498 h 526"/>
                              <a:gd name="T124" fmla="+- 0 4233 3754"/>
                              <a:gd name="T125" fmla="*/ T124 w 486"/>
                              <a:gd name="T126" fmla="+- 0 -1495 -1556"/>
                              <a:gd name="T127" fmla="*/ -1495 h 526"/>
                              <a:gd name="T128" fmla="+- 0 4204 3754"/>
                              <a:gd name="T129" fmla="*/ T128 w 486"/>
                              <a:gd name="T130" fmla="+- 0 -1512 -1556"/>
                              <a:gd name="T131" fmla="*/ -1512 h 526"/>
                              <a:gd name="T132" fmla="+- 0 4142 3754"/>
                              <a:gd name="T133" fmla="*/ T132 w 486"/>
                              <a:gd name="T134" fmla="+- 0 -1537 -1556"/>
                              <a:gd name="T135" fmla="*/ -1537 h 526"/>
                              <a:gd name="T136" fmla="+- 0 4068 3754"/>
                              <a:gd name="T137" fmla="*/ T136 w 486"/>
                              <a:gd name="T138" fmla="+- 0 -1553 -1556"/>
                              <a:gd name="T139" fmla="*/ -1553 h 526"/>
                              <a:gd name="T140" fmla="+- 0 4046 3754"/>
                              <a:gd name="T141" fmla="*/ T140 w 486"/>
                              <a:gd name="T142" fmla="+- 0 -1555 -1556"/>
                              <a:gd name="T143" fmla="*/ -1555 h 526"/>
                              <a:gd name="T144" fmla="+- 0 4023 3754"/>
                              <a:gd name="T145" fmla="*/ T144 w 486"/>
                              <a:gd name="T146" fmla="+- 0 -1556 -1556"/>
                              <a:gd name="T147" fmla="*/ -1556 h 5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486" h="526">
                                <a:moveTo>
                                  <a:pt x="269" y="0"/>
                                </a:moveTo>
                                <a:lnTo>
                                  <a:pt x="156" y="14"/>
                                </a:lnTo>
                                <a:lnTo>
                                  <a:pt x="55" y="55"/>
                                </a:lnTo>
                                <a:lnTo>
                                  <a:pt x="15" y="153"/>
                                </a:lnTo>
                                <a:lnTo>
                                  <a:pt x="0" y="261"/>
                                </a:lnTo>
                                <a:lnTo>
                                  <a:pt x="4" y="317"/>
                                </a:lnTo>
                                <a:lnTo>
                                  <a:pt x="33" y="423"/>
                                </a:lnTo>
                                <a:lnTo>
                                  <a:pt x="106" y="495"/>
                                </a:lnTo>
                                <a:lnTo>
                                  <a:pt x="212" y="522"/>
                                </a:lnTo>
                                <a:lnTo>
                                  <a:pt x="269" y="525"/>
                                </a:lnTo>
                                <a:lnTo>
                                  <a:pt x="292" y="525"/>
                                </a:lnTo>
                                <a:lnTo>
                                  <a:pt x="357" y="515"/>
                                </a:lnTo>
                                <a:lnTo>
                                  <a:pt x="422" y="494"/>
                                </a:lnTo>
                                <a:lnTo>
                                  <a:pt x="486" y="460"/>
                                </a:lnTo>
                                <a:lnTo>
                                  <a:pt x="467" y="464"/>
                                </a:lnTo>
                                <a:lnTo>
                                  <a:pt x="449" y="466"/>
                                </a:lnTo>
                                <a:lnTo>
                                  <a:pt x="432" y="468"/>
                                </a:lnTo>
                                <a:lnTo>
                                  <a:pt x="416" y="468"/>
                                </a:lnTo>
                                <a:lnTo>
                                  <a:pt x="350" y="458"/>
                                </a:lnTo>
                                <a:lnTo>
                                  <a:pt x="293" y="428"/>
                                </a:lnTo>
                                <a:lnTo>
                                  <a:pt x="248" y="383"/>
                                </a:lnTo>
                                <a:lnTo>
                                  <a:pt x="219" y="326"/>
                                </a:lnTo>
                                <a:lnTo>
                                  <a:pt x="208" y="261"/>
                                </a:lnTo>
                                <a:lnTo>
                                  <a:pt x="219" y="195"/>
                                </a:lnTo>
                                <a:lnTo>
                                  <a:pt x="248" y="138"/>
                                </a:lnTo>
                                <a:lnTo>
                                  <a:pt x="293" y="93"/>
                                </a:lnTo>
                                <a:lnTo>
                                  <a:pt x="350" y="64"/>
                                </a:lnTo>
                                <a:lnTo>
                                  <a:pt x="416" y="53"/>
                                </a:lnTo>
                                <a:lnTo>
                                  <a:pt x="431" y="54"/>
                                </a:lnTo>
                                <a:lnTo>
                                  <a:pt x="446" y="55"/>
                                </a:lnTo>
                                <a:lnTo>
                                  <a:pt x="462" y="58"/>
                                </a:lnTo>
                                <a:lnTo>
                                  <a:pt x="479" y="61"/>
                                </a:lnTo>
                                <a:lnTo>
                                  <a:pt x="450" y="44"/>
                                </a:lnTo>
                                <a:lnTo>
                                  <a:pt x="388" y="19"/>
                                </a:lnTo>
                                <a:lnTo>
                                  <a:pt x="314" y="3"/>
                                </a:lnTo>
                                <a:lnTo>
                                  <a:pt x="292" y="1"/>
                                </a:lnTo>
                                <a:lnTo>
                                  <a:pt x="2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ED5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8"/>
                        <wps:cNvSpPr>
                          <a:spLocks/>
                        </wps:cNvSpPr>
                        <wps:spPr bwMode="auto">
                          <a:xfrm>
                            <a:off x="4970" y="-1557"/>
                            <a:ext cx="487" cy="527"/>
                          </a:xfrm>
                          <a:custGeom>
                            <a:avLst/>
                            <a:gdLst>
                              <a:gd name="T0" fmla="+- 0 5190 4971"/>
                              <a:gd name="T1" fmla="*/ T0 w 487"/>
                              <a:gd name="T2" fmla="+- 0 -1556 -1556"/>
                              <a:gd name="T3" fmla="*/ -1556 h 527"/>
                              <a:gd name="T4" fmla="+- 0 5123 4971"/>
                              <a:gd name="T5" fmla="*/ T4 w 487"/>
                              <a:gd name="T6" fmla="+- 0 -1550 -1556"/>
                              <a:gd name="T7" fmla="*/ -1550 h 527"/>
                              <a:gd name="T8" fmla="+- 0 5035 4971"/>
                              <a:gd name="T9" fmla="*/ T8 w 487"/>
                              <a:gd name="T10" fmla="+- 0 -1532 -1556"/>
                              <a:gd name="T11" fmla="*/ -1532 h 527"/>
                              <a:gd name="T12" fmla="+- 0 4971 4971"/>
                              <a:gd name="T13" fmla="*/ T12 w 487"/>
                              <a:gd name="T14" fmla="+- 0 -1505 -1556"/>
                              <a:gd name="T15" fmla="*/ -1505 h 527"/>
                              <a:gd name="T16" fmla="+- 0 4989 4971"/>
                              <a:gd name="T17" fmla="*/ T16 w 487"/>
                              <a:gd name="T18" fmla="+- 0 -1507 -1556"/>
                              <a:gd name="T19" fmla="*/ -1507 h 527"/>
                              <a:gd name="T20" fmla="+- 0 5007 4971"/>
                              <a:gd name="T21" fmla="*/ T20 w 487"/>
                              <a:gd name="T22" fmla="+- 0 -1506 -1556"/>
                              <a:gd name="T23" fmla="*/ -1506 h 527"/>
                              <a:gd name="T24" fmla="+- 0 5026 4971"/>
                              <a:gd name="T25" fmla="*/ T24 w 487"/>
                              <a:gd name="T26" fmla="+- 0 -1504 -1556"/>
                              <a:gd name="T27" fmla="*/ -1504 h 527"/>
                              <a:gd name="T28" fmla="+- 0 5042 4971"/>
                              <a:gd name="T29" fmla="*/ T28 w 487"/>
                              <a:gd name="T30" fmla="+- 0 -1503 -1556"/>
                              <a:gd name="T31" fmla="*/ -1503 h 527"/>
                              <a:gd name="T32" fmla="+- 0 5108 4971"/>
                              <a:gd name="T33" fmla="*/ T32 w 487"/>
                              <a:gd name="T34" fmla="+- 0 -1492 -1556"/>
                              <a:gd name="T35" fmla="*/ -1492 h 527"/>
                              <a:gd name="T36" fmla="+- 0 5165 4971"/>
                              <a:gd name="T37" fmla="*/ T36 w 487"/>
                              <a:gd name="T38" fmla="+- 0 -1463 -1556"/>
                              <a:gd name="T39" fmla="*/ -1463 h 527"/>
                              <a:gd name="T40" fmla="+- 0 5209 4971"/>
                              <a:gd name="T41" fmla="*/ T40 w 487"/>
                              <a:gd name="T42" fmla="+- 0 -1418 -1556"/>
                              <a:gd name="T43" fmla="*/ -1418 h 527"/>
                              <a:gd name="T44" fmla="+- 0 5239 4971"/>
                              <a:gd name="T45" fmla="*/ T44 w 487"/>
                              <a:gd name="T46" fmla="+- 0 -1361 -1556"/>
                              <a:gd name="T47" fmla="*/ -1361 h 527"/>
                              <a:gd name="T48" fmla="+- 0 5250 4971"/>
                              <a:gd name="T49" fmla="*/ T48 w 487"/>
                              <a:gd name="T50" fmla="+- 0 -1295 -1556"/>
                              <a:gd name="T51" fmla="*/ -1295 h 527"/>
                              <a:gd name="T52" fmla="+- 0 5239 4971"/>
                              <a:gd name="T53" fmla="*/ T52 w 487"/>
                              <a:gd name="T54" fmla="+- 0 -1230 -1556"/>
                              <a:gd name="T55" fmla="*/ -1230 h 527"/>
                              <a:gd name="T56" fmla="+- 0 5209 4971"/>
                              <a:gd name="T57" fmla="*/ T56 w 487"/>
                              <a:gd name="T58" fmla="+- 0 -1173 -1556"/>
                              <a:gd name="T59" fmla="*/ -1173 h 527"/>
                              <a:gd name="T60" fmla="+- 0 5165 4971"/>
                              <a:gd name="T61" fmla="*/ T60 w 487"/>
                              <a:gd name="T62" fmla="+- 0 -1128 -1556"/>
                              <a:gd name="T63" fmla="*/ -1128 h 527"/>
                              <a:gd name="T64" fmla="+- 0 5108 4971"/>
                              <a:gd name="T65" fmla="*/ T64 w 487"/>
                              <a:gd name="T66" fmla="+- 0 -1098 -1556"/>
                              <a:gd name="T67" fmla="*/ -1098 h 527"/>
                              <a:gd name="T68" fmla="+- 0 5042 4971"/>
                              <a:gd name="T69" fmla="*/ T68 w 487"/>
                              <a:gd name="T70" fmla="+- 0 -1088 -1556"/>
                              <a:gd name="T71" fmla="*/ -1088 h 527"/>
                              <a:gd name="T72" fmla="+- 0 5026 4971"/>
                              <a:gd name="T73" fmla="*/ T72 w 487"/>
                              <a:gd name="T74" fmla="+- 0 -1088 -1556"/>
                              <a:gd name="T75" fmla="*/ -1088 h 527"/>
                              <a:gd name="T76" fmla="+- 0 5009 4971"/>
                              <a:gd name="T77" fmla="*/ T76 w 487"/>
                              <a:gd name="T78" fmla="+- 0 -1090 -1556"/>
                              <a:gd name="T79" fmla="*/ -1090 h 527"/>
                              <a:gd name="T80" fmla="+- 0 4991 4971"/>
                              <a:gd name="T81" fmla="*/ T80 w 487"/>
                              <a:gd name="T82" fmla="+- 0 -1092 -1556"/>
                              <a:gd name="T83" fmla="*/ -1092 h 527"/>
                              <a:gd name="T84" fmla="+- 0 4973 4971"/>
                              <a:gd name="T85" fmla="*/ T84 w 487"/>
                              <a:gd name="T86" fmla="+- 0 -1096 -1556"/>
                              <a:gd name="T87" fmla="*/ -1096 h 527"/>
                              <a:gd name="T88" fmla="+- 0 5004 4971"/>
                              <a:gd name="T89" fmla="*/ T88 w 487"/>
                              <a:gd name="T90" fmla="+- 0 -1077 -1556"/>
                              <a:gd name="T91" fmla="*/ -1077 h 527"/>
                              <a:gd name="T92" fmla="+- 0 5069 4971"/>
                              <a:gd name="T93" fmla="*/ T92 w 487"/>
                              <a:gd name="T94" fmla="+- 0 -1049 -1556"/>
                              <a:gd name="T95" fmla="*/ -1049 h 527"/>
                              <a:gd name="T96" fmla="+- 0 5145 4971"/>
                              <a:gd name="T97" fmla="*/ T96 w 487"/>
                              <a:gd name="T98" fmla="+- 0 -1033 -1556"/>
                              <a:gd name="T99" fmla="*/ -1033 h 527"/>
                              <a:gd name="T100" fmla="+- 0 5190 4971"/>
                              <a:gd name="T101" fmla="*/ T100 w 487"/>
                              <a:gd name="T102" fmla="+- 0 -1030 -1556"/>
                              <a:gd name="T103" fmla="*/ -1030 h 527"/>
                              <a:gd name="T104" fmla="+- 0 5246 4971"/>
                              <a:gd name="T105" fmla="*/ T104 w 487"/>
                              <a:gd name="T106" fmla="+- 0 -1034 -1556"/>
                              <a:gd name="T107" fmla="*/ -1034 h 527"/>
                              <a:gd name="T108" fmla="+- 0 5353 4971"/>
                              <a:gd name="T109" fmla="*/ T108 w 487"/>
                              <a:gd name="T110" fmla="+- 0 -1063 -1556"/>
                              <a:gd name="T111" fmla="*/ -1063 h 527"/>
                              <a:gd name="T112" fmla="+- 0 5425 4971"/>
                              <a:gd name="T113" fmla="*/ T112 w 487"/>
                              <a:gd name="T114" fmla="+- 0 -1134 -1556"/>
                              <a:gd name="T115" fmla="*/ -1134 h 527"/>
                              <a:gd name="T116" fmla="+- 0 5454 4971"/>
                              <a:gd name="T117" fmla="*/ T116 w 487"/>
                              <a:gd name="T118" fmla="+- 0 -1239 -1556"/>
                              <a:gd name="T119" fmla="*/ -1239 h 527"/>
                              <a:gd name="T120" fmla="+- 0 5457 4971"/>
                              <a:gd name="T121" fmla="*/ T120 w 487"/>
                              <a:gd name="T122" fmla="+- 0 -1295 -1556"/>
                              <a:gd name="T123" fmla="*/ -1295 h 527"/>
                              <a:gd name="T124" fmla="+- 0 5454 4971"/>
                              <a:gd name="T125" fmla="*/ T124 w 487"/>
                              <a:gd name="T126" fmla="+- 0 -1351 -1556"/>
                              <a:gd name="T127" fmla="*/ -1351 h 527"/>
                              <a:gd name="T128" fmla="+- 0 5426 4971"/>
                              <a:gd name="T129" fmla="*/ T128 w 487"/>
                              <a:gd name="T130" fmla="+- 0 -1454 -1556"/>
                              <a:gd name="T131" fmla="*/ -1454 h 527"/>
                              <a:gd name="T132" fmla="+- 0 5354 4971"/>
                              <a:gd name="T133" fmla="*/ T132 w 487"/>
                              <a:gd name="T134" fmla="+- 0 -1526 -1556"/>
                              <a:gd name="T135" fmla="*/ -1526 h 527"/>
                              <a:gd name="T136" fmla="+- 0 5247 4971"/>
                              <a:gd name="T137" fmla="*/ T136 w 487"/>
                              <a:gd name="T138" fmla="+- 0 -1553 -1556"/>
                              <a:gd name="T139" fmla="*/ -1553 h 527"/>
                              <a:gd name="T140" fmla="+- 0 5190 4971"/>
                              <a:gd name="T141" fmla="*/ T140 w 487"/>
                              <a:gd name="T142" fmla="+- 0 -1556 -1556"/>
                              <a:gd name="T143" fmla="*/ -1556 h 5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487" h="527">
                                <a:moveTo>
                                  <a:pt x="219" y="0"/>
                                </a:moveTo>
                                <a:lnTo>
                                  <a:pt x="152" y="6"/>
                                </a:lnTo>
                                <a:lnTo>
                                  <a:pt x="64" y="24"/>
                                </a:lnTo>
                                <a:lnTo>
                                  <a:pt x="0" y="51"/>
                                </a:lnTo>
                                <a:lnTo>
                                  <a:pt x="18" y="49"/>
                                </a:lnTo>
                                <a:lnTo>
                                  <a:pt x="36" y="50"/>
                                </a:lnTo>
                                <a:lnTo>
                                  <a:pt x="55" y="52"/>
                                </a:lnTo>
                                <a:lnTo>
                                  <a:pt x="71" y="53"/>
                                </a:lnTo>
                                <a:lnTo>
                                  <a:pt x="137" y="64"/>
                                </a:lnTo>
                                <a:lnTo>
                                  <a:pt x="194" y="93"/>
                                </a:lnTo>
                                <a:lnTo>
                                  <a:pt x="238" y="138"/>
                                </a:lnTo>
                                <a:lnTo>
                                  <a:pt x="268" y="195"/>
                                </a:lnTo>
                                <a:lnTo>
                                  <a:pt x="279" y="261"/>
                                </a:lnTo>
                                <a:lnTo>
                                  <a:pt x="268" y="326"/>
                                </a:lnTo>
                                <a:lnTo>
                                  <a:pt x="238" y="383"/>
                                </a:lnTo>
                                <a:lnTo>
                                  <a:pt x="194" y="428"/>
                                </a:lnTo>
                                <a:lnTo>
                                  <a:pt x="137" y="458"/>
                                </a:lnTo>
                                <a:lnTo>
                                  <a:pt x="71" y="468"/>
                                </a:lnTo>
                                <a:lnTo>
                                  <a:pt x="55" y="468"/>
                                </a:lnTo>
                                <a:lnTo>
                                  <a:pt x="38" y="466"/>
                                </a:lnTo>
                                <a:lnTo>
                                  <a:pt x="20" y="464"/>
                                </a:lnTo>
                                <a:lnTo>
                                  <a:pt x="2" y="460"/>
                                </a:lnTo>
                                <a:lnTo>
                                  <a:pt x="33" y="479"/>
                                </a:lnTo>
                                <a:lnTo>
                                  <a:pt x="98" y="507"/>
                                </a:lnTo>
                                <a:lnTo>
                                  <a:pt x="174" y="523"/>
                                </a:lnTo>
                                <a:lnTo>
                                  <a:pt x="219" y="526"/>
                                </a:lnTo>
                                <a:lnTo>
                                  <a:pt x="275" y="522"/>
                                </a:lnTo>
                                <a:lnTo>
                                  <a:pt x="382" y="493"/>
                                </a:lnTo>
                                <a:lnTo>
                                  <a:pt x="454" y="422"/>
                                </a:lnTo>
                                <a:lnTo>
                                  <a:pt x="483" y="317"/>
                                </a:lnTo>
                                <a:lnTo>
                                  <a:pt x="486" y="261"/>
                                </a:lnTo>
                                <a:lnTo>
                                  <a:pt x="483" y="205"/>
                                </a:lnTo>
                                <a:lnTo>
                                  <a:pt x="455" y="102"/>
                                </a:lnTo>
                                <a:lnTo>
                                  <a:pt x="383" y="30"/>
                                </a:lnTo>
                                <a:lnTo>
                                  <a:pt x="276" y="3"/>
                                </a:lnTo>
                                <a:lnTo>
                                  <a:pt x="2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C2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7"/>
                        <wps:cNvSpPr>
                          <a:spLocks/>
                        </wps:cNvSpPr>
                        <wps:spPr bwMode="auto">
                          <a:xfrm>
                            <a:off x="3811" y="-1839"/>
                            <a:ext cx="1599" cy="964"/>
                          </a:xfrm>
                          <a:custGeom>
                            <a:avLst/>
                            <a:gdLst>
                              <a:gd name="T0" fmla="+- 0 5409 3811"/>
                              <a:gd name="T1" fmla="*/ T0 w 1599"/>
                              <a:gd name="T2" fmla="+- 0 -1494 -1838"/>
                              <a:gd name="T3" fmla="*/ -1494 h 964"/>
                              <a:gd name="T4" fmla="+- 0 5317 3811"/>
                              <a:gd name="T5" fmla="*/ T4 w 1599"/>
                              <a:gd name="T6" fmla="+- 0 -1640 -1838"/>
                              <a:gd name="T7" fmla="*/ -1640 h 964"/>
                              <a:gd name="T8" fmla="+- 0 5271 3811"/>
                              <a:gd name="T9" fmla="*/ T8 w 1599"/>
                              <a:gd name="T10" fmla="+- 0 -1709 -1838"/>
                              <a:gd name="T11" fmla="*/ -1709 h 964"/>
                              <a:gd name="T12" fmla="+- 0 5222 3811"/>
                              <a:gd name="T13" fmla="*/ T12 w 1599"/>
                              <a:gd name="T14" fmla="+- 0 -1776 -1838"/>
                              <a:gd name="T15" fmla="*/ -1776 h 964"/>
                              <a:gd name="T16" fmla="+- 0 5171 3811"/>
                              <a:gd name="T17" fmla="*/ T16 w 1599"/>
                              <a:gd name="T18" fmla="+- 0 -1838 -1838"/>
                              <a:gd name="T19" fmla="*/ -1838 h 964"/>
                              <a:gd name="T20" fmla="+- 0 5129 3811"/>
                              <a:gd name="T21" fmla="*/ T20 w 1599"/>
                              <a:gd name="T22" fmla="+- 0 -1703 -1838"/>
                              <a:gd name="T23" fmla="*/ -1703 h 964"/>
                              <a:gd name="T24" fmla="+- 0 5065 3811"/>
                              <a:gd name="T25" fmla="*/ T24 w 1599"/>
                              <a:gd name="T26" fmla="+- 0 -1712 -1838"/>
                              <a:gd name="T27" fmla="*/ -1712 h 964"/>
                              <a:gd name="T28" fmla="+- 0 4996 3811"/>
                              <a:gd name="T29" fmla="*/ T28 w 1599"/>
                              <a:gd name="T30" fmla="+- 0 -1711 -1838"/>
                              <a:gd name="T31" fmla="*/ -1711 h 964"/>
                              <a:gd name="T32" fmla="+- 0 4927 3811"/>
                              <a:gd name="T33" fmla="*/ T32 w 1599"/>
                              <a:gd name="T34" fmla="+- 0 -1698 -1838"/>
                              <a:gd name="T35" fmla="*/ -1698 h 964"/>
                              <a:gd name="T36" fmla="+- 0 4861 3811"/>
                              <a:gd name="T37" fmla="*/ T36 w 1599"/>
                              <a:gd name="T38" fmla="+- 0 -1674 -1838"/>
                              <a:gd name="T39" fmla="*/ -1674 h 964"/>
                              <a:gd name="T40" fmla="+- 0 4800 3811"/>
                              <a:gd name="T41" fmla="*/ T40 w 1599"/>
                              <a:gd name="T42" fmla="+- 0 -1638 -1838"/>
                              <a:gd name="T43" fmla="*/ -1638 h 964"/>
                              <a:gd name="T44" fmla="+- 0 4744 3811"/>
                              <a:gd name="T45" fmla="*/ T44 w 1599"/>
                              <a:gd name="T46" fmla="+- 0 -1591 -1838"/>
                              <a:gd name="T47" fmla="*/ -1591 h 964"/>
                              <a:gd name="T48" fmla="+- 0 4622 3811"/>
                              <a:gd name="T49" fmla="*/ T48 w 1599"/>
                              <a:gd name="T50" fmla="+- 0 -1467 -1838"/>
                              <a:gd name="T51" fmla="*/ -1467 h 964"/>
                              <a:gd name="T52" fmla="+- 0 4441 3811"/>
                              <a:gd name="T53" fmla="*/ T52 w 1599"/>
                              <a:gd name="T54" fmla="+- 0 -1280 -1838"/>
                              <a:gd name="T55" fmla="*/ -1280 h 964"/>
                              <a:gd name="T56" fmla="+- 0 4442 3811"/>
                              <a:gd name="T57" fmla="*/ T56 w 1599"/>
                              <a:gd name="T58" fmla="+- 0 -1280 -1838"/>
                              <a:gd name="T59" fmla="*/ -1280 h 964"/>
                              <a:gd name="T60" fmla="+- 0 4408 3811"/>
                              <a:gd name="T61" fmla="*/ T60 w 1599"/>
                              <a:gd name="T62" fmla="+- 0 -1245 -1838"/>
                              <a:gd name="T63" fmla="*/ -1245 h 964"/>
                              <a:gd name="T64" fmla="+- 0 4337 3811"/>
                              <a:gd name="T65" fmla="*/ T64 w 1599"/>
                              <a:gd name="T66" fmla="+- 0 -1177 -1838"/>
                              <a:gd name="T67" fmla="*/ -1177 h 964"/>
                              <a:gd name="T68" fmla="+- 0 4288 3811"/>
                              <a:gd name="T69" fmla="*/ T68 w 1599"/>
                              <a:gd name="T70" fmla="+- 0 -1132 -1838"/>
                              <a:gd name="T71" fmla="*/ -1132 h 964"/>
                              <a:gd name="T72" fmla="+- 0 4215 3811"/>
                              <a:gd name="T73" fmla="*/ T72 w 1599"/>
                              <a:gd name="T74" fmla="+- 0 -1080 -1838"/>
                              <a:gd name="T75" fmla="*/ -1080 h 964"/>
                              <a:gd name="T76" fmla="+- 0 4146 3811"/>
                              <a:gd name="T77" fmla="*/ T76 w 1599"/>
                              <a:gd name="T78" fmla="+- 0 -1050 -1838"/>
                              <a:gd name="T79" fmla="*/ -1050 h 964"/>
                              <a:gd name="T80" fmla="+- 0 4068 3811"/>
                              <a:gd name="T81" fmla="*/ T80 w 1599"/>
                              <a:gd name="T82" fmla="+- 0 -1034 -1838"/>
                              <a:gd name="T83" fmla="*/ -1034 h 964"/>
                              <a:gd name="T84" fmla="+- 0 4023 3811"/>
                              <a:gd name="T85" fmla="*/ T84 w 1599"/>
                              <a:gd name="T86" fmla="+- 0 -1031 -1838"/>
                              <a:gd name="T87" fmla="*/ -1031 h 964"/>
                              <a:gd name="T88" fmla="+- 0 3966 3811"/>
                              <a:gd name="T89" fmla="*/ T88 w 1599"/>
                              <a:gd name="T90" fmla="+- 0 -1034 -1838"/>
                              <a:gd name="T91" fmla="*/ -1034 h 964"/>
                              <a:gd name="T92" fmla="+- 0 3912 3811"/>
                              <a:gd name="T93" fmla="*/ T92 w 1599"/>
                              <a:gd name="T94" fmla="+- 0 -1044 -1838"/>
                              <a:gd name="T95" fmla="*/ -1044 h 964"/>
                              <a:gd name="T96" fmla="+- 0 3860 3811"/>
                              <a:gd name="T97" fmla="*/ T96 w 1599"/>
                              <a:gd name="T98" fmla="+- 0 -1062 -1838"/>
                              <a:gd name="T99" fmla="*/ -1062 h 964"/>
                              <a:gd name="T100" fmla="+- 0 3811 3811"/>
                              <a:gd name="T101" fmla="*/ T100 w 1599"/>
                              <a:gd name="T102" fmla="+- 0 -1085 -1838"/>
                              <a:gd name="T103" fmla="*/ -1085 h 964"/>
                              <a:gd name="T104" fmla="+- 0 3833 3811"/>
                              <a:gd name="T105" fmla="*/ T104 w 1599"/>
                              <a:gd name="T106" fmla="+- 0 -1051 -1838"/>
                              <a:gd name="T107" fmla="*/ -1051 h 964"/>
                              <a:gd name="T108" fmla="+- 0 3875 3811"/>
                              <a:gd name="T109" fmla="*/ T108 w 1599"/>
                              <a:gd name="T110" fmla="+- 0 -1000 -1838"/>
                              <a:gd name="T111" fmla="*/ -1000 h 964"/>
                              <a:gd name="T112" fmla="+- 0 3949 3811"/>
                              <a:gd name="T113" fmla="*/ T112 w 1599"/>
                              <a:gd name="T114" fmla="+- 0 -939 -1838"/>
                              <a:gd name="T115" fmla="*/ -939 h 964"/>
                              <a:gd name="T116" fmla="+- 0 4012 3811"/>
                              <a:gd name="T117" fmla="*/ T116 w 1599"/>
                              <a:gd name="T118" fmla="+- 0 -906 -1838"/>
                              <a:gd name="T119" fmla="*/ -906 h 964"/>
                              <a:gd name="T120" fmla="+- 0 4078 3811"/>
                              <a:gd name="T121" fmla="*/ T120 w 1599"/>
                              <a:gd name="T122" fmla="+- 0 -885 -1838"/>
                              <a:gd name="T123" fmla="*/ -885 h 964"/>
                              <a:gd name="T124" fmla="+- 0 4147 3811"/>
                              <a:gd name="T125" fmla="*/ T124 w 1599"/>
                              <a:gd name="T126" fmla="+- 0 -875 -1838"/>
                              <a:gd name="T127" fmla="*/ -875 h 964"/>
                              <a:gd name="T128" fmla="+- 0 4217 3811"/>
                              <a:gd name="T129" fmla="*/ T128 w 1599"/>
                              <a:gd name="T130" fmla="+- 0 -876 -1838"/>
                              <a:gd name="T131" fmla="*/ -876 h 964"/>
                              <a:gd name="T132" fmla="+- 0 4286 3811"/>
                              <a:gd name="T133" fmla="*/ T132 w 1599"/>
                              <a:gd name="T134" fmla="+- 0 -889 -1838"/>
                              <a:gd name="T135" fmla="*/ -889 h 964"/>
                              <a:gd name="T136" fmla="+- 0 4352 3811"/>
                              <a:gd name="T137" fmla="*/ T136 w 1599"/>
                              <a:gd name="T138" fmla="+- 0 -913 -1838"/>
                              <a:gd name="T139" fmla="*/ -913 h 964"/>
                              <a:gd name="T140" fmla="+- 0 4413 3811"/>
                              <a:gd name="T141" fmla="*/ T140 w 1599"/>
                              <a:gd name="T142" fmla="+- 0 -949 -1838"/>
                              <a:gd name="T143" fmla="*/ -949 h 964"/>
                              <a:gd name="T144" fmla="+- 0 4468 3811"/>
                              <a:gd name="T145" fmla="*/ T144 w 1599"/>
                              <a:gd name="T146" fmla="+- 0 -995 -1838"/>
                              <a:gd name="T147" fmla="*/ -995 h 964"/>
                              <a:gd name="T148" fmla="+- 0 4590 3811"/>
                              <a:gd name="T149" fmla="*/ T148 w 1599"/>
                              <a:gd name="T150" fmla="+- 0 -1120 -1838"/>
                              <a:gd name="T151" fmla="*/ -1120 h 964"/>
                              <a:gd name="T152" fmla="+- 0 4772 3811"/>
                              <a:gd name="T153" fmla="*/ T152 w 1599"/>
                              <a:gd name="T154" fmla="+- 0 -1307 -1838"/>
                              <a:gd name="T155" fmla="*/ -1307 h 964"/>
                              <a:gd name="T156" fmla="+- 0 4771 3811"/>
                              <a:gd name="T157" fmla="*/ T156 w 1599"/>
                              <a:gd name="T158" fmla="+- 0 -1307 -1838"/>
                              <a:gd name="T159" fmla="*/ -1307 h 964"/>
                              <a:gd name="T160" fmla="+- 0 4805 3811"/>
                              <a:gd name="T161" fmla="*/ T160 w 1599"/>
                              <a:gd name="T162" fmla="+- 0 -1342 -1838"/>
                              <a:gd name="T163" fmla="*/ -1342 h 964"/>
                              <a:gd name="T164" fmla="+- 0 4876 3811"/>
                              <a:gd name="T165" fmla="*/ T164 w 1599"/>
                              <a:gd name="T166" fmla="+- 0 -1410 -1838"/>
                              <a:gd name="T167" fmla="*/ -1410 h 964"/>
                              <a:gd name="T168" fmla="+- 0 4925 3811"/>
                              <a:gd name="T169" fmla="*/ T168 w 1599"/>
                              <a:gd name="T170" fmla="+- 0 -1454 -1838"/>
                              <a:gd name="T171" fmla="*/ -1454 h 964"/>
                              <a:gd name="T172" fmla="+- 0 4974 3811"/>
                              <a:gd name="T173" fmla="*/ T172 w 1599"/>
                              <a:gd name="T174" fmla="+- 0 -1492 -1838"/>
                              <a:gd name="T175" fmla="*/ -1492 h 964"/>
                              <a:gd name="T176" fmla="+- 0 5042 3811"/>
                              <a:gd name="T177" fmla="*/ T176 w 1599"/>
                              <a:gd name="T178" fmla="+- 0 -1503 -1838"/>
                              <a:gd name="T179" fmla="*/ -1503 h 964"/>
                              <a:gd name="T180" fmla="+- 0 5053 3811"/>
                              <a:gd name="T181" fmla="*/ T180 w 1599"/>
                              <a:gd name="T182" fmla="+- 0 -1502 -1838"/>
                              <a:gd name="T183" fmla="*/ -1502 h 964"/>
                              <a:gd name="T184" fmla="+- 0 5063 3811"/>
                              <a:gd name="T185" fmla="*/ T184 w 1599"/>
                              <a:gd name="T186" fmla="+- 0 -1502 -1838"/>
                              <a:gd name="T187" fmla="*/ -1502 h 964"/>
                              <a:gd name="T188" fmla="+- 0 5068 3811"/>
                              <a:gd name="T189" fmla="*/ T188 w 1599"/>
                              <a:gd name="T190" fmla="+- 0 -1501 -1838"/>
                              <a:gd name="T191" fmla="*/ -1501 h 964"/>
                              <a:gd name="T192" fmla="+- 0 5020 3811"/>
                              <a:gd name="T193" fmla="*/ T192 w 1599"/>
                              <a:gd name="T194" fmla="+- 0 -1343 -1838"/>
                              <a:gd name="T195" fmla="*/ -1343 h 964"/>
                              <a:gd name="T196" fmla="+- 0 5098 3811"/>
                              <a:gd name="T197" fmla="*/ T196 w 1599"/>
                              <a:gd name="T198" fmla="+- 0 -1376 -1838"/>
                              <a:gd name="T199" fmla="*/ -1376 h 964"/>
                              <a:gd name="T200" fmla="+- 0 5175 3811"/>
                              <a:gd name="T201" fmla="*/ T200 w 1599"/>
                              <a:gd name="T202" fmla="+- 0 -1405 -1838"/>
                              <a:gd name="T203" fmla="*/ -1405 h 964"/>
                              <a:gd name="T204" fmla="+- 0 5331 3811"/>
                              <a:gd name="T205" fmla="*/ T204 w 1599"/>
                              <a:gd name="T206" fmla="+- 0 -1463 -1838"/>
                              <a:gd name="T207" fmla="*/ -1463 h 964"/>
                              <a:gd name="T208" fmla="+- 0 5409 3811"/>
                              <a:gd name="T209" fmla="*/ T208 w 1599"/>
                              <a:gd name="T210" fmla="+- 0 -1494 -1838"/>
                              <a:gd name="T211" fmla="*/ -1494 h 9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599" h="964">
                                <a:moveTo>
                                  <a:pt x="1598" y="344"/>
                                </a:moveTo>
                                <a:lnTo>
                                  <a:pt x="1506" y="198"/>
                                </a:lnTo>
                                <a:lnTo>
                                  <a:pt x="1460" y="129"/>
                                </a:lnTo>
                                <a:lnTo>
                                  <a:pt x="1411" y="62"/>
                                </a:lnTo>
                                <a:lnTo>
                                  <a:pt x="1360" y="0"/>
                                </a:lnTo>
                                <a:lnTo>
                                  <a:pt x="1318" y="135"/>
                                </a:lnTo>
                                <a:lnTo>
                                  <a:pt x="1254" y="126"/>
                                </a:lnTo>
                                <a:lnTo>
                                  <a:pt x="1185" y="127"/>
                                </a:lnTo>
                                <a:lnTo>
                                  <a:pt x="1116" y="140"/>
                                </a:lnTo>
                                <a:lnTo>
                                  <a:pt x="1050" y="164"/>
                                </a:lnTo>
                                <a:lnTo>
                                  <a:pt x="989" y="200"/>
                                </a:lnTo>
                                <a:lnTo>
                                  <a:pt x="933" y="247"/>
                                </a:lnTo>
                                <a:lnTo>
                                  <a:pt x="811" y="371"/>
                                </a:lnTo>
                                <a:lnTo>
                                  <a:pt x="630" y="558"/>
                                </a:lnTo>
                                <a:lnTo>
                                  <a:pt x="631" y="558"/>
                                </a:lnTo>
                                <a:lnTo>
                                  <a:pt x="597" y="593"/>
                                </a:lnTo>
                                <a:lnTo>
                                  <a:pt x="526" y="661"/>
                                </a:lnTo>
                                <a:lnTo>
                                  <a:pt x="477" y="706"/>
                                </a:lnTo>
                                <a:lnTo>
                                  <a:pt x="404" y="758"/>
                                </a:lnTo>
                                <a:lnTo>
                                  <a:pt x="335" y="788"/>
                                </a:lnTo>
                                <a:lnTo>
                                  <a:pt x="257" y="804"/>
                                </a:lnTo>
                                <a:lnTo>
                                  <a:pt x="212" y="807"/>
                                </a:lnTo>
                                <a:lnTo>
                                  <a:pt x="155" y="804"/>
                                </a:lnTo>
                                <a:lnTo>
                                  <a:pt x="101" y="794"/>
                                </a:lnTo>
                                <a:lnTo>
                                  <a:pt x="49" y="776"/>
                                </a:lnTo>
                                <a:lnTo>
                                  <a:pt x="0" y="753"/>
                                </a:lnTo>
                                <a:lnTo>
                                  <a:pt x="22" y="787"/>
                                </a:lnTo>
                                <a:lnTo>
                                  <a:pt x="64" y="838"/>
                                </a:lnTo>
                                <a:lnTo>
                                  <a:pt x="138" y="899"/>
                                </a:lnTo>
                                <a:lnTo>
                                  <a:pt x="201" y="932"/>
                                </a:lnTo>
                                <a:lnTo>
                                  <a:pt x="267" y="953"/>
                                </a:lnTo>
                                <a:lnTo>
                                  <a:pt x="336" y="963"/>
                                </a:lnTo>
                                <a:lnTo>
                                  <a:pt x="406" y="962"/>
                                </a:lnTo>
                                <a:lnTo>
                                  <a:pt x="475" y="949"/>
                                </a:lnTo>
                                <a:lnTo>
                                  <a:pt x="541" y="925"/>
                                </a:lnTo>
                                <a:lnTo>
                                  <a:pt x="602" y="889"/>
                                </a:lnTo>
                                <a:lnTo>
                                  <a:pt x="657" y="843"/>
                                </a:lnTo>
                                <a:lnTo>
                                  <a:pt x="779" y="718"/>
                                </a:lnTo>
                                <a:lnTo>
                                  <a:pt x="961" y="531"/>
                                </a:lnTo>
                                <a:lnTo>
                                  <a:pt x="960" y="531"/>
                                </a:lnTo>
                                <a:lnTo>
                                  <a:pt x="994" y="496"/>
                                </a:lnTo>
                                <a:lnTo>
                                  <a:pt x="1065" y="428"/>
                                </a:lnTo>
                                <a:lnTo>
                                  <a:pt x="1114" y="384"/>
                                </a:lnTo>
                                <a:lnTo>
                                  <a:pt x="1163" y="346"/>
                                </a:lnTo>
                                <a:lnTo>
                                  <a:pt x="1231" y="335"/>
                                </a:lnTo>
                                <a:lnTo>
                                  <a:pt x="1242" y="336"/>
                                </a:lnTo>
                                <a:lnTo>
                                  <a:pt x="1252" y="336"/>
                                </a:lnTo>
                                <a:lnTo>
                                  <a:pt x="1257" y="337"/>
                                </a:lnTo>
                                <a:lnTo>
                                  <a:pt x="1209" y="495"/>
                                </a:lnTo>
                                <a:lnTo>
                                  <a:pt x="1287" y="462"/>
                                </a:lnTo>
                                <a:lnTo>
                                  <a:pt x="1364" y="433"/>
                                </a:lnTo>
                                <a:lnTo>
                                  <a:pt x="1520" y="375"/>
                                </a:lnTo>
                                <a:lnTo>
                                  <a:pt x="1598" y="3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2C1BA1AB">
              <v:group id="Group 16" style="position:absolute;margin-left:128.8pt;margin-top:3.3pt;width:180.7pt;height:48.15pt;z-index:251659264;mso-position-horizontal-relative:page" coordsize="3614,996" coordorigin="2633,-1838" o:spid="_x0000_s1026" w14:anchorId="1FD656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">
                <v:shape id="Freeform 24" style="position:absolute;left:5333;top:-1839;width:830;height:886;visibility:visible;mso-wrap-style:square;v-text-anchor:top" coordsize="830,886" o:spid="_x0000_s1027" fillcolor="#005696" stroked="f" path="m830,1l603,r5,144l566,144r,-1l,143r28,34l53,213r22,37l95,290r93,l188,885r181,l369,290r244,l625,589r178,1l830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">
                  <v:path arrowok="t" o:connecttype="custom" o:connectlocs="830,-1837;603,-1838;608,-1694;566,-1694;566,-1695;0,-1695;28,-1661;53,-1625;75,-1588;95,-1548;188,-1548;188,-953;369,-953;369,-1548;613,-1548;625,-1249;803,-1248;830,-1837" o:connectangles="0,0,0,0,0,0,0,0,0,0,0,0,0,0,0,0,0,0"/>
                </v:shape>
                <v:shape id="Freeform 23" style="position:absolute;left:5818;top:-1223;width:429;height:380;visibility:visible;mso-wrap-style:square;v-text-anchor:top" coordsize="429,380" o:spid="_x0000_s1028" fillcolor="#d70056" stroked="f" path="m297,l263,18,216,69,203,55,113,20,46,47,,136r6,56l31,249r42,53l133,347r76,32l286,351r62,-42l392,258r28,-56l429,146,418,96,387,55,333,12,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">
                  <v:path arrowok="t" o:connecttype="custom" o:connectlocs="297,-1222;263,-1204;216,-1153;203,-1167;113,-1202;46,-1175;0,-1086;6,-1030;31,-973;73,-920;133,-875;209,-843;286,-871;348,-913;392,-964;420,-1020;429,-1076;418,-1126;387,-1167;333,-1210;297,-1222" o:connectangles="0,0,0,0,0,0,0,0,0,0,0,0,0,0,0,0,0,0,0,0,0"/>
                </v:shape>
                <v:shape id="AutoShape 22" style="position:absolute;left:2633;top:-1695;width:1346;height:743;visibility:visible;mso-wrap-style:square;v-text-anchor:top" coordsize="1346,743" o:spid="_x0000_s1029" fillcolor="#005696" stroked="f" path="m664,l483,r,460l181,,,,,742r181,l181,285,483,742r181,l664,xm1346,l727,r,742l1222,742r-34,-31l1158,676r-26,-38l1109,597r-201,l908,435r159,l1066,400r2,-35l1073,330r8,-35l908,295r,-150l1153,145r41,-46l1240,59r51,-33l13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">
                  <v:path arrowok="t" o:connecttype="custom" o:connectlocs="664,-1695;483,-1695;483,-1235;181,-1695;0,-1695;0,-953;181,-953;181,-1410;483,-953;664,-953;664,-1695;1346,-1695;727,-1695;727,-953;1222,-953;1188,-984;1158,-1019;1132,-1057;1109,-1098;908,-1098;908,-1260;1067,-1260;1066,-1295;1068,-1330;1073,-1365;1081,-1400;908,-1400;908,-1550;1153,-1550;1194,-1596;1240,-1636;1291,-1669;1346,-1695" o:connectangles="0,0,0,0,0,0,0,0,0,0,0,0,0,0,0,0,0,0,0,0,0,0,0,0,0,0,0,0,0,0,0,0,0"/>
                </v:shape>
                <v:shape id="AutoShape 21" style="position:absolute;left:3835;top:-1590;width:43;height:49;visibility:visible;mso-wrap-style:square;v-text-anchor:top" coordsize="43,49" o:spid="_x0000_s1030" fillcolor="#40c292" stroked="f" path="m4,44l3,45,,49,4,44xm15,30r-2,3l11,35r4,-5xm37,5r-6,6l26,17r6,-6l37,5xm42,l41,2,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">
                  <v:path arrowok="t" o:connecttype="custom" o:connectlocs="4,-1546;3,-1545;0,-1541;4,-1546;15,-1560;13,-1557;11,-1555;15,-1560;37,-1585;31,-1579;26,-1573;32,-1579;37,-1585;42,-1590;41,-1588;41,-1588;42,-1590" o:connectangles="0,0,0,0,0,0,0,0,0,0,0,0,0,0,0,0,0"/>
                </v:shape>
                <v:shape id="AutoShape 20" style="position:absolute;left:3808;top:-1712;width:1593;height:838;visibility:visible;mso-wrap-style:square;v-text-anchor:top" coordsize="1593,838" o:spid="_x0000_s1031" fillcolor="#d70056" stroked="f" path="m633,432l491,568r37,-33l564,502r35,-35l633,432xm1592,625r-48,24l1492,667r-55,11l1381,682r-23,-1l1336,679r-22,-4l1293,671r-35,-9l1223,649r-34,-17l1156,611r-14,-10l1129,591r-13,-11l1067,536r-36,-34l996,467,962,432r1,l781,245,659,121,604,74,542,39,476,14,408,2,338,,269,10,202,31,139,64,82,109,65,126,44,148,22,177,,211,48,187r53,-17l157,159r57,-3l237,157r22,2l280,162r22,5l337,176r35,13l406,206r33,21l453,237r13,10l479,258r49,44l564,336r35,35l633,406r-1,l813,593,935,717r56,47l1052,799r66,24l1187,836r69,2l1325,828r67,-22l1455,773r57,-44l1529,712r20,-23l1570,660r22,-3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">
                  <v:path arrowok="t" o:connecttype="custom" o:connectlocs="491,-1144;564,-1210;633,-1280;1544,-1063;1437,-1034;1358,-1031;1314,-1037;1258,-1050;1189,-1080;1142,-1111;1116,-1132;1031,-1210;962,-1280;781,-1467;604,-1638;476,-1698;338,-1712;202,-1681;82,-1603;44,-1564;0,-1501;101,-1542;214,-1556;259,-1553;302,-1545;372,-1523;439,-1485;466,-1465;528,-1410;599,-1341;632,-1306;935,-995;1052,-913;1187,-876;1325,-884;1455,-939;1529,-1000;1570,-1052" o:connectangles="0,0,0,0,0,0,0,0,0,0,0,0,0,0,0,0,0,0,0,0,0,0,0,0,0,0,0,0,0,0,0,0,0,0,0,0,0,0"/>
                </v:shape>
                <v:shape id="Freeform 19" style="position:absolute;left:3754;top:-1557;width:486;height:526;visibility:visible;mso-wrap-style:square;v-text-anchor:top" coordsize="486,526" o:spid="_x0000_s1032" fillcolor="#fed500" stroked="f" path="m269,l156,14,55,55,15,153,,261r4,56l33,423r73,72l212,522r57,3l292,525r65,-10l422,494r64,-34l467,464r-18,2l432,468r-16,l350,458,293,428,248,383,219,326,208,261r11,-66l248,138,293,93,350,64,416,53r15,1l446,55r16,3l479,61,450,44,388,19,314,3,292,1,2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">
                  <v:path arrowok="t" o:connecttype="custom" o:connectlocs="269,-1556;156,-1542;55,-1501;15,-1403;0,-1295;4,-1239;33,-1133;106,-1061;212,-1034;269,-1031;292,-1031;357,-1041;422,-1062;486,-1096;467,-1092;449,-1090;432,-1088;416,-1088;350,-1098;293,-1128;248,-1173;219,-1230;208,-1295;219,-1361;248,-1418;293,-1463;350,-1492;416,-1503;431,-1502;446,-1501;462,-1498;479,-1495;450,-1512;388,-1537;314,-1553;292,-1555;269,-1556" o:connectangles="0,0,0,0,0,0,0,0,0,0,0,0,0,0,0,0,0,0,0,0,0,0,0,0,0,0,0,0,0,0,0,0,0,0,0,0,0"/>
                </v:shape>
                <v:shape id="Freeform 18" style="position:absolute;left:4970;top:-1557;width:487;height:527;visibility:visible;mso-wrap-style:square;v-text-anchor:top" coordsize="487,527" o:spid="_x0000_s1033" fillcolor="#40c292" stroked="f" path="m219,l152,6,64,24,,51,18,49r18,1l55,52r16,1l137,64r57,29l238,138r30,57l279,261r-11,65l238,383r-44,45l137,458,71,468r-16,l38,466,20,464,2,460r31,19l98,507r76,16l219,526r56,-4l382,493r72,-71l483,317r3,-56l483,205,455,102,383,30,276,3,2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">
                  <v:path arrowok="t" o:connecttype="custom" o:connectlocs="219,-1556;152,-1550;64,-1532;0,-1505;18,-1507;36,-1506;55,-1504;71,-1503;137,-1492;194,-1463;238,-1418;268,-1361;279,-1295;268,-1230;238,-1173;194,-1128;137,-1098;71,-1088;55,-1088;38,-1090;20,-1092;2,-1096;33,-1077;98,-1049;174,-1033;219,-1030;275,-1034;382,-1063;454,-1134;483,-1239;486,-1295;483,-1351;455,-1454;383,-1526;276,-1553;219,-1556" o:connectangles="0,0,0,0,0,0,0,0,0,0,0,0,0,0,0,0,0,0,0,0,0,0,0,0,0,0,0,0,0,0,0,0,0,0,0,0"/>
                </v:shape>
                <v:shape id="Freeform 17" style="position:absolute;left:3811;top:-1839;width:1599;height:964;visibility:visible;mso-wrap-style:square;v-text-anchor:top" coordsize="1599,964" o:spid="_x0000_s1034" fillcolor="#d70056" stroked="f" path="m1598,344l1506,198r-46,-69l1411,62,1360,r-42,135l1254,126r-69,1l1116,140r-66,24l989,200r-56,47l811,371,630,558r1,l597,593r-71,68l477,706r-73,52l335,788r-78,16l212,807r-57,-3l101,794,49,776,,753r22,34l64,838r74,61l201,932r66,21l336,963r70,-1l475,949r66,-24l602,889r55,-46l779,718,961,531r-1,l994,496r71,-68l1114,384r49,-38l1231,335r11,1l1252,336r5,1l1209,495r78,-33l1364,433r156,-58l1598,34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">
                  <v:path arrowok="t" o:connecttype="custom" o:connectlocs="1598,-1494;1506,-1640;1460,-1709;1411,-1776;1360,-1838;1318,-1703;1254,-1712;1185,-1711;1116,-1698;1050,-1674;989,-1638;933,-1591;811,-1467;630,-1280;631,-1280;597,-1245;526,-1177;477,-1132;404,-1080;335,-1050;257,-1034;212,-1031;155,-1034;101,-1044;49,-1062;0,-1085;22,-1051;64,-1000;138,-939;201,-906;267,-885;336,-875;406,-876;475,-889;541,-913;602,-949;657,-995;779,-1120;961,-1307;960,-1307;994,-1342;1065,-1410;1114,-1454;1163,-1492;1231,-1503;1242,-1502;1252,-1502;1257,-1501;1209,-1343;1287,-1376;1364,-1405;1520,-1463;1598,-1494" o:connectangles="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Poppins Light"/>
          <w:color w:val="005696"/>
          <w:spacing w:val="-63"/>
          <w:sz w:val="24"/>
        </w:rPr>
        <w:t xml:space="preserve"> </w:t>
      </w:r>
    </w:p>
    <w:p w:rsidR="00D0324C" w:rsidP="00D0324C" w:rsidRDefault="00D0324C" w14:paraId="7CB20B69" w14:textId="610355A5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57F991DA" wp14:editId="1C5D3C27">
                <wp:extent cx="902335" cy="473710"/>
                <wp:effectExtent l="0" t="0" r="0" b="0"/>
                <wp:docPr id="2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02335" cy="473710"/>
                          <a:chOff x="0" y="0"/>
                          <a:chExt cx="1421" cy="746"/>
                        </a:xfrm>
                      </wpg:grpSpPr>
                      <wps:wsp>
                        <wps:cNvPr id="25" name="AutoShape 2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421" cy="746"/>
                          </a:xfrm>
                          <a:custGeom>
                            <a:avLst/>
                            <a:gdLst>
                              <a:gd name="T0" fmla="*/ 663 w 1421"/>
                              <a:gd name="T1" fmla="*/ 289 h 746"/>
                              <a:gd name="T2" fmla="*/ 616 w 1421"/>
                              <a:gd name="T3" fmla="*/ 168 h 746"/>
                              <a:gd name="T4" fmla="*/ 564 w 1421"/>
                              <a:gd name="T5" fmla="*/ 100 h 746"/>
                              <a:gd name="T6" fmla="*/ 486 w 1421"/>
                              <a:gd name="T7" fmla="*/ 47 h 746"/>
                              <a:gd name="T8" fmla="*/ 473 w 1421"/>
                              <a:gd name="T9" fmla="*/ 448 h 746"/>
                              <a:gd name="T10" fmla="*/ 375 w 1421"/>
                              <a:gd name="T11" fmla="*/ 557 h 746"/>
                              <a:gd name="T12" fmla="*/ 180 w 1421"/>
                              <a:gd name="T13" fmla="*/ 573 h 746"/>
                              <a:gd name="T14" fmla="*/ 294 w 1421"/>
                              <a:gd name="T15" fmla="*/ 168 h 746"/>
                              <a:gd name="T16" fmla="*/ 438 w 1421"/>
                              <a:gd name="T17" fmla="*/ 226 h 746"/>
                              <a:gd name="T18" fmla="*/ 486 w 1421"/>
                              <a:gd name="T19" fmla="*/ 370 h 746"/>
                              <a:gd name="T20" fmla="*/ 444 w 1421"/>
                              <a:gd name="T21" fmla="*/ 27 h 746"/>
                              <a:gd name="T22" fmla="*/ 293 w 1421"/>
                              <a:gd name="T23" fmla="*/ 2 h 746"/>
                              <a:gd name="T24" fmla="*/ 0 w 1421"/>
                              <a:gd name="T25" fmla="*/ 739 h 746"/>
                              <a:gd name="T26" fmla="*/ 373 w 1421"/>
                              <a:gd name="T27" fmla="*/ 733 h 746"/>
                              <a:gd name="T28" fmla="*/ 509 w 1421"/>
                              <a:gd name="T29" fmla="*/ 683 h 746"/>
                              <a:gd name="T30" fmla="*/ 609 w 1421"/>
                              <a:gd name="T31" fmla="*/ 587 h 746"/>
                              <a:gd name="T32" fmla="*/ 642 w 1421"/>
                              <a:gd name="T33" fmla="*/ 524 h 746"/>
                              <a:gd name="T34" fmla="*/ 670 w 1421"/>
                              <a:gd name="T35" fmla="*/ 370 h 746"/>
                              <a:gd name="T36" fmla="*/ 1386 w 1421"/>
                              <a:gd name="T37" fmla="*/ 137 h 746"/>
                              <a:gd name="T38" fmla="*/ 1277 w 1421"/>
                              <a:gd name="T39" fmla="*/ 41 h 746"/>
                              <a:gd name="T40" fmla="*/ 1100 w 1421"/>
                              <a:gd name="T41" fmla="*/ 0 h 746"/>
                              <a:gd name="T42" fmla="*/ 948 w 1421"/>
                              <a:gd name="T43" fmla="*/ 27 h 746"/>
                              <a:gd name="T44" fmla="*/ 826 w 1421"/>
                              <a:gd name="T45" fmla="*/ 103 h 746"/>
                              <a:gd name="T46" fmla="*/ 744 w 1421"/>
                              <a:gd name="T47" fmla="*/ 221 h 746"/>
                              <a:gd name="T48" fmla="*/ 715 w 1421"/>
                              <a:gd name="T49" fmla="*/ 373 h 746"/>
                              <a:gd name="T50" fmla="*/ 744 w 1421"/>
                              <a:gd name="T51" fmla="*/ 524 h 746"/>
                              <a:gd name="T52" fmla="*/ 826 w 1421"/>
                              <a:gd name="T53" fmla="*/ 642 h 746"/>
                              <a:gd name="T54" fmla="*/ 948 w 1421"/>
                              <a:gd name="T55" fmla="*/ 718 h 746"/>
                              <a:gd name="T56" fmla="*/ 1100 w 1421"/>
                              <a:gd name="T57" fmla="*/ 745 h 746"/>
                              <a:gd name="T58" fmla="*/ 1277 w 1421"/>
                              <a:gd name="T59" fmla="*/ 704 h 746"/>
                              <a:gd name="T60" fmla="*/ 1386 w 1421"/>
                              <a:gd name="T61" fmla="*/ 608 h 746"/>
                              <a:gd name="T62" fmla="*/ 1260 w 1421"/>
                              <a:gd name="T63" fmla="*/ 476 h 746"/>
                              <a:gd name="T64" fmla="*/ 1199 w 1421"/>
                              <a:gd name="T65" fmla="*/ 550 h 746"/>
                              <a:gd name="T66" fmla="*/ 1100 w 1421"/>
                              <a:gd name="T67" fmla="*/ 581 h 746"/>
                              <a:gd name="T68" fmla="*/ 960 w 1421"/>
                              <a:gd name="T69" fmla="*/ 521 h 746"/>
                              <a:gd name="T70" fmla="*/ 904 w 1421"/>
                              <a:gd name="T71" fmla="*/ 373 h 746"/>
                              <a:gd name="T72" fmla="*/ 960 w 1421"/>
                              <a:gd name="T73" fmla="*/ 224 h 746"/>
                              <a:gd name="T74" fmla="*/ 1100 w 1421"/>
                              <a:gd name="T75" fmla="*/ 164 h 746"/>
                              <a:gd name="T76" fmla="*/ 1199 w 1421"/>
                              <a:gd name="T77" fmla="*/ 195 h 746"/>
                              <a:gd name="T78" fmla="*/ 1260 w 1421"/>
                              <a:gd name="T79" fmla="*/ 269 h 7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421" h="746">
                                <a:moveTo>
                                  <a:pt x="670" y="370"/>
                                </a:moveTo>
                                <a:lnTo>
                                  <a:pt x="663" y="289"/>
                                </a:lnTo>
                                <a:lnTo>
                                  <a:pt x="642" y="216"/>
                                </a:lnTo>
                                <a:lnTo>
                                  <a:pt x="616" y="168"/>
                                </a:lnTo>
                                <a:lnTo>
                                  <a:pt x="609" y="153"/>
                                </a:lnTo>
                                <a:lnTo>
                                  <a:pt x="564" y="100"/>
                                </a:lnTo>
                                <a:lnTo>
                                  <a:pt x="509" y="58"/>
                                </a:lnTo>
                                <a:lnTo>
                                  <a:pt x="486" y="47"/>
                                </a:lnTo>
                                <a:lnTo>
                                  <a:pt x="486" y="370"/>
                                </a:lnTo>
                                <a:lnTo>
                                  <a:pt x="473" y="448"/>
                                </a:lnTo>
                                <a:lnTo>
                                  <a:pt x="435" y="513"/>
                                </a:lnTo>
                                <a:lnTo>
                                  <a:pt x="375" y="557"/>
                                </a:lnTo>
                                <a:lnTo>
                                  <a:pt x="293" y="573"/>
                                </a:lnTo>
                                <a:lnTo>
                                  <a:pt x="180" y="573"/>
                                </a:lnTo>
                                <a:lnTo>
                                  <a:pt x="180" y="168"/>
                                </a:lnTo>
                                <a:lnTo>
                                  <a:pt x="294" y="168"/>
                                </a:lnTo>
                                <a:lnTo>
                                  <a:pt x="378" y="183"/>
                                </a:lnTo>
                                <a:lnTo>
                                  <a:pt x="438" y="226"/>
                                </a:lnTo>
                                <a:lnTo>
                                  <a:pt x="474" y="290"/>
                                </a:lnTo>
                                <a:lnTo>
                                  <a:pt x="486" y="370"/>
                                </a:lnTo>
                                <a:lnTo>
                                  <a:pt x="486" y="47"/>
                                </a:lnTo>
                                <a:lnTo>
                                  <a:pt x="444" y="27"/>
                                </a:lnTo>
                                <a:lnTo>
                                  <a:pt x="372" y="9"/>
                                </a:lnTo>
                                <a:lnTo>
                                  <a:pt x="293" y="2"/>
                                </a:lnTo>
                                <a:lnTo>
                                  <a:pt x="0" y="2"/>
                                </a:lnTo>
                                <a:lnTo>
                                  <a:pt x="0" y="739"/>
                                </a:lnTo>
                                <a:lnTo>
                                  <a:pt x="294" y="739"/>
                                </a:lnTo>
                                <a:lnTo>
                                  <a:pt x="373" y="733"/>
                                </a:lnTo>
                                <a:lnTo>
                                  <a:pt x="445" y="714"/>
                                </a:lnTo>
                                <a:lnTo>
                                  <a:pt x="509" y="683"/>
                                </a:lnTo>
                                <a:lnTo>
                                  <a:pt x="564" y="640"/>
                                </a:lnTo>
                                <a:lnTo>
                                  <a:pt x="609" y="587"/>
                                </a:lnTo>
                                <a:lnTo>
                                  <a:pt x="616" y="573"/>
                                </a:lnTo>
                                <a:lnTo>
                                  <a:pt x="642" y="524"/>
                                </a:lnTo>
                                <a:lnTo>
                                  <a:pt x="663" y="452"/>
                                </a:lnTo>
                                <a:lnTo>
                                  <a:pt x="670" y="370"/>
                                </a:lnTo>
                                <a:close/>
                                <a:moveTo>
                                  <a:pt x="1420" y="193"/>
                                </a:moveTo>
                                <a:lnTo>
                                  <a:pt x="1386" y="137"/>
                                </a:lnTo>
                                <a:lnTo>
                                  <a:pt x="1339" y="84"/>
                                </a:lnTo>
                                <a:lnTo>
                                  <a:pt x="1277" y="41"/>
                                </a:lnTo>
                                <a:lnTo>
                                  <a:pt x="1198" y="11"/>
                                </a:lnTo>
                                <a:lnTo>
                                  <a:pt x="1100" y="0"/>
                                </a:lnTo>
                                <a:lnTo>
                                  <a:pt x="1021" y="7"/>
                                </a:lnTo>
                                <a:lnTo>
                                  <a:pt x="948" y="27"/>
                                </a:lnTo>
                                <a:lnTo>
                                  <a:pt x="883" y="59"/>
                                </a:lnTo>
                                <a:lnTo>
                                  <a:pt x="826" y="103"/>
                                </a:lnTo>
                                <a:lnTo>
                                  <a:pt x="780" y="157"/>
                                </a:lnTo>
                                <a:lnTo>
                                  <a:pt x="744" y="221"/>
                                </a:lnTo>
                                <a:lnTo>
                                  <a:pt x="722" y="293"/>
                                </a:lnTo>
                                <a:lnTo>
                                  <a:pt x="715" y="373"/>
                                </a:lnTo>
                                <a:lnTo>
                                  <a:pt x="722" y="452"/>
                                </a:lnTo>
                                <a:lnTo>
                                  <a:pt x="744" y="524"/>
                                </a:lnTo>
                                <a:lnTo>
                                  <a:pt x="780" y="588"/>
                                </a:lnTo>
                                <a:lnTo>
                                  <a:pt x="826" y="642"/>
                                </a:lnTo>
                                <a:lnTo>
                                  <a:pt x="883" y="686"/>
                                </a:lnTo>
                                <a:lnTo>
                                  <a:pt x="948" y="718"/>
                                </a:lnTo>
                                <a:lnTo>
                                  <a:pt x="1021" y="738"/>
                                </a:lnTo>
                                <a:lnTo>
                                  <a:pt x="1100" y="745"/>
                                </a:lnTo>
                                <a:lnTo>
                                  <a:pt x="1198" y="734"/>
                                </a:lnTo>
                                <a:lnTo>
                                  <a:pt x="1277" y="704"/>
                                </a:lnTo>
                                <a:lnTo>
                                  <a:pt x="1339" y="660"/>
                                </a:lnTo>
                                <a:lnTo>
                                  <a:pt x="1386" y="608"/>
                                </a:lnTo>
                                <a:lnTo>
                                  <a:pt x="1420" y="552"/>
                                </a:lnTo>
                                <a:lnTo>
                                  <a:pt x="1260" y="476"/>
                                </a:lnTo>
                                <a:lnTo>
                                  <a:pt x="1235" y="517"/>
                                </a:lnTo>
                                <a:lnTo>
                                  <a:pt x="1199" y="550"/>
                                </a:lnTo>
                                <a:lnTo>
                                  <a:pt x="1153" y="573"/>
                                </a:lnTo>
                                <a:lnTo>
                                  <a:pt x="1100" y="581"/>
                                </a:lnTo>
                                <a:lnTo>
                                  <a:pt x="1022" y="565"/>
                                </a:lnTo>
                                <a:lnTo>
                                  <a:pt x="960" y="521"/>
                                </a:lnTo>
                                <a:lnTo>
                                  <a:pt x="919" y="455"/>
                                </a:lnTo>
                                <a:lnTo>
                                  <a:pt x="904" y="373"/>
                                </a:lnTo>
                                <a:lnTo>
                                  <a:pt x="919" y="290"/>
                                </a:lnTo>
                                <a:lnTo>
                                  <a:pt x="960" y="224"/>
                                </a:lnTo>
                                <a:lnTo>
                                  <a:pt x="1022" y="180"/>
                                </a:lnTo>
                                <a:lnTo>
                                  <a:pt x="1100" y="164"/>
                                </a:lnTo>
                                <a:lnTo>
                                  <a:pt x="1153" y="173"/>
                                </a:lnTo>
                                <a:lnTo>
                                  <a:pt x="1199" y="195"/>
                                </a:lnTo>
                                <a:lnTo>
                                  <a:pt x="1235" y="228"/>
                                </a:lnTo>
                                <a:lnTo>
                                  <a:pt x="1260" y="269"/>
                                </a:lnTo>
                                <a:lnTo>
                                  <a:pt x="1420" y="1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 w14:anchorId="1FD66A01">
              <v:group id="Group 25" style="width:71.05pt;height:37.3pt;mso-position-horizontal-relative:char;mso-position-vertical-relative:line" coordsize="1421,746" o:spid="_x0000_s1026" w14:anchorId="21557A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">
                <v:shape id="AutoShape 26" style="position:absolute;width:1421;height:746;visibility:visible;mso-wrap-style:square;v-text-anchor:top" coordsize="1421,746" o:spid="_x0000_s1027" fillcolor="#005696" stroked="f" path="m670,370r-7,-81l642,216,616,168r-7,-15l564,100,509,58,486,47r,323l473,448r-38,65l375,557r-82,16l180,573r,-405l294,168r84,15l438,226r36,64l486,370r,-323l444,27,372,9,293,2,,2,,739r294,l373,733r72,-19l509,683r55,-43l609,587r7,-14l642,524r21,-72l670,370xm1420,193r-34,-56l1339,84,1277,41,1198,11,1100,r-79,7l948,27,883,59r-57,44l780,157r-36,64l722,293r-7,80l722,452r22,72l780,588r46,54l883,686r65,32l1021,738r79,7l1198,734r79,-30l1339,660r47,-52l1420,552,1260,476r-25,41l1199,550r-46,23l1100,581r-78,-16l960,521,919,455,904,373r15,-83l960,224r62,-44l1100,164r53,9l1199,195r36,33l1260,269r160,-7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">
                  <v:path arrowok="t" o:connecttype="custom" o:connectlocs="663,289;616,168;564,100;486,47;473,448;375,557;180,573;294,168;438,226;486,370;444,27;293,2;0,739;373,733;509,683;609,587;642,524;670,370;1386,137;1277,41;1100,0;948,27;826,103;744,221;715,373;744,524;826,642;948,718;1100,745;1277,704;1386,608;1260,476;1199,550;1100,581;960,521;904,373;960,224;1100,164;1199,195;1260,269" o:connectangles="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:rsidR="00D0324C" w:rsidP="00D0324C" w:rsidRDefault="00D0324C" w14:paraId="478FD4C0" w14:textId="77777777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</w:p>
    <w:p w:rsidR="00A02674" w:rsidRDefault="00A02674" w14:paraId="652A9DF3" w14:textId="60EE08EC">
      <w:pPr>
        <w:rPr>
          <w:rFonts w:ascii="Poppins Light"/>
          <w:color w:val="005696"/>
          <w:sz w:val="24"/>
        </w:rPr>
      </w:pPr>
    </w:p>
    <w:p w:rsidR="00421780" w:rsidP="00D0324C" w:rsidRDefault="00421780" w14:paraId="3E3B8B0F" w14:textId="77777777">
      <w:pPr>
        <w:ind w:left="-360"/>
        <w:rPr>
          <w:rFonts w:ascii="Poppins Light"/>
          <w:b/>
          <w:bCs/>
          <w:color w:val="005696"/>
          <w:sz w:val="24"/>
        </w:rPr>
      </w:pPr>
    </w:p>
    <w:p w:rsidR="00421780" w:rsidP="00D0324C" w:rsidRDefault="00421780" w14:paraId="3161C652" w14:textId="77777777">
      <w:pPr>
        <w:ind w:left="-360"/>
        <w:rPr>
          <w:rFonts w:ascii="Poppins Light"/>
          <w:b/>
          <w:bCs/>
          <w:color w:val="005696"/>
          <w:sz w:val="24"/>
        </w:rPr>
      </w:pPr>
    </w:p>
    <w:p w:rsidRPr="0035752B" w:rsidR="00D0324C" w:rsidP="00D0324C" w:rsidRDefault="00A84766" w14:paraId="0A38DAC8" w14:textId="0D52826A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May 13, 2022</w:t>
      </w:r>
    </w:p>
    <w:p w:rsidRPr="0035752B" w:rsidR="00A84766" w:rsidP="00D0324C" w:rsidRDefault="00A84766" w14:paraId="0477DA38" w14:textId="0F01F8E8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421780" w:rsidP="00D0324C" w:rsidRDefault="00421780" w14:paraId="59B689D6" w14:textId="4AD2C15D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421780" w:rsidP="00D0324C" w:rsidRDefault="00421780" w14:paraId="1250F8D6" w14:textId="777777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A84766" w:rsidP="00D0324C" w:rsidRDefault="00A84766" w14:paraId="3848C395" w14:textId="0FE97445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 xml:space="preserve">RE:   </w:t>
      </w:r>
      <w:r w:rsidRPr="0035752B" w:rsidR="00DA0B19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DCNEXT! Innovation Challenge for Expecting and Parenting Teens</w:t>
      </w:r>
    </w:p>
    <w:p w:rsidRPr="0035752B" w:rsidR="008F0650" w:rsidP="008F0650" w:rsidRDefault="00DA0B19" w14:paraId="48DA490F" w14:textId="7EEE75EC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 xml:space="preserve">Grant Proposal Submission and Selection Timetable </w:t>
      </w:r>
    </w:p>
    <w:p w:rsidRPr="0035752B" w:rsidR="008F0650" w:rsidP="008F0650" w:rsidRDefault="008F0650" w14:paraId="1D2EE349" w14:textId="2AD2276F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F0650" w:rsidP="008F0650" w:rsidRDefault="008F0650" w14:paraId="5B3FA4D7" w14:textId="4766DA5F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421780" w:rsidP="008F0650" w:rsidRDefault="00421780" w14:paraId="4FD443EE" w14:textId="1D3EDE00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421780" w:rsidP="008F0650" w:rsidRDefault="00421780" w14:paraId="0FD765FE" w14:textId="777777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F0650" w:rsidP="008F0650" w:rsidRDefault="008F0650" w14:paraId="2907FC3E" w14:textId="677B4B96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INNOVATION CHALLENGE ANNOUNCEMENT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35752B">
        <w:rPr>
          <w:rFonts w:ascii="Times New Roman" w:hAnsi="Times New Roman" w:cs="Times New Roman"/>
          <w:b/>
          <w:bCs/>
          <w:color w:val="005696"/>
          <w:sz w:val="24"/>
        </w:rPr>
        <w:t xml:space="preserve">Friday, 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May 13, 2022</w:t>
      </w:r>
    </w:p>
    <w:p w:rsidRPr="0035752B" w:rsidR="008E183F" w:rsidP="008F0650" w:rsidRDefault="008E183F" w14:paraId="70B8E367" w14:textId="7FF8D216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E183F" w:rsidP="008F0650" w:rsidRDefault="008E183F" w14:paraId="07A096F3" w14:textId="0E7F0A9F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Q &amp; A SESSION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 w:rsidR="00910F4C">
        <w:rPr>
          <w:rFonts w:ascii="Times New Roman" w:hAnsi="Times New Roman" w:cs="Times New Roman"/>
          <w:b/>
          <w:bCs/>
          <w:color w:val="005696"/>
          <w:sz w:val="24"/>
        </w:rPr>
        <w:t>(via Zoom</w:t>
      </w:r>
      <w:r w:rsidRPr="0035752B" w:rsidR="0035752B">
        <w:rPr>
          <w:rFonts w:ascii="Times New Roman" w:hAnsi="Times New Roman" w:cs="Times New Roman"/>
          <w:b/>
          <w:bCs/>
          <w:color w:val="005696"/>
          <w:sz w:val="24"/>
        </w:rPr>
        <w:t xml:space="preserve"> 12-1pm</w:t>
      </w:r>
      <w:r w:rsidRPr="0035752B" w:rsidR="00910F4C">
        <w:rPr>
          <w:rFonts w:ascii="Times New Roman" w:hAnsi="Times New Roman" w:cs="Times New Roman"/>
          <w:b/>
          <w:bCs/>
          <w:color w:val="005696"/>
          <w:sz w:val="24"/>
        </w:rPr>
        <w:t>)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 w:rsidR="0035752B">
        <w:rPr>
          <w:rFonts w:ascii="Times New Roman" w:hAnsi="Times New Roman" w:cs="Times New Roman"/>
          <w:b/>
          <w:bCs/>
          <w:color w:val="005696"/>
          <w:sz w:val="24"/>
        </w:rPr>
        <w:t xml:space="preserve">        Thursday, May 19, 2022 </w:t>
      </w:r>
    </w:p>
    <w:p w:rsidRPr="0035752B" w:rsidR="008F0650" w:rsidP="008F0650" w:rsidRDefault="008F0650" w14:paraId="22B879CD" w14:textId="1A2560F3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F0650" w:rsidP="7798B8D8" w:rsidRDefault="008F0650" w14:paraId="5CC022B5" w14:textId="5AEC281E">
      <w:pPr>
        <w:ind w:left="-360" w:right="-450"/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</w:pPr>
      <w:r w:rsidRPr="7798B8D8" w:rsidR="7798B8D8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>PROPOSAL SUBMISSION DEADLINE</w:t>
      </w:r>
      <w:r>
        <w:tab/>
      </w:r>
      <w:r>
        <w:tab/>
      </w:r>
      <w:r>
        <w:tab/>
      </w:r>
      <w:r>
        <w:tab/>
      </w:r>
      <w:r>
        <w:tab/>
      </w:r>
      <w:r w:rsidRPr="7798B8D8" w:rsidR="7798B8D8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 xml:space="preserve">  Tuesday, June 14, 2022</w:t>
      </w:r>
    </w:p>
    <w:p w:rsidRPr="0035752B" w:rsidR="008F0650" w:rsidP="008F0650" w:rsidRDefault="008F0650" w14:paraId="52093084" w14:textId="4597164A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F0650" w:rsidP="008F0650" w:rsidRDefault="008F0650" w14:paraId="503EE2A8" w14:textId="68E055FF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AWARD NOTIFICATION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Week of June 27, 2022</w:t>
      </w:r>
    </w:p>
    <w:p w:rsidRPr="0035752B" w:rsidR="008F0650" w:rsidP="008F0650" w:rsidRDefault="008F0650" w14:paraId="35E07EDF" w14:textId="00701379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F0650" w:rsidP="008F0650" w:rsidRDefault="008F0650" w14:paraId="66A7AFFE" w14:textId="0A0324F8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INNOVATION PROJECT LAUNCH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35752B">
        <w:rPr>
          <w:rFonts w:ascii="Times New Roman" w:hAnsi="Times New Roman" w:cs="Times New Roman"/>
          <w:b/>
          <w:bCs/>
          <w:color w:val="005696"/>
          <w:sz w:val="24"/>
        </w:rPr>
        <w:t xml:space="preserve"> </w:t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 xml:space="preserve">  No later than </w:t>
      </w:r>
      <w:r w:rsidRPr="0035752B" w:rsidR="00F1390D">
        <w:rPr>
          <w:rFonts w:ascii="Times New Roman" w:hAnsi="Times New Roman" w:cs="Times New Roman"/>
          <w:b/>
          <w:bCs/>
          <w:color w:val="005696"/>
          <w:sz w:val="24"/>
        </w:rPr>
        <w:t xml:space="preserve">Monday, </w:t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>September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 xml:space="preserve"> </w:t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>5</w:t>
      </w:r>
      <w:r w:rsidRPr="0035752B" w:rsidR="00F1390D">
        <w:rPr>
          <w:rFonts w:ascii="Times New Roman" w:hAnsi="Times New Roman" w:cs="Times New Roman"/>
          <w:b/>
          <w:bCs/>
          <w:color w:val="005696"/>
          <w:sz w:val="24"/>
        </w:rPr>
        <w:t>,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 xml:space="preserve"> 2022</w:t>
      </w:r>
    </w:p>
    <w:p w:rsidRPr="0035752B" w:rsidR="00F1390D" w:rsidP="008F0650" w:rsidRDefault="00F1390D" w14:paraId="634741CF" w14:textId="3FB484BB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F1390D" w:rsidP="008F0650" w:rsidRDefault="009B215E" w14:paraId="0B54CE4E" w14:textId="4F10506A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 xml:space="preserve">PROJECT </w:t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>SHOWCASE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>May/June 2023</w:t>
      </w:r>
    </w:p>
    <w:p w:rsidRPr="0035752B" w:rsidR="008E183F" w:rsidP="008F0650" w:rsidRDefault="008E183F" w14:paraId="3EB0A043" w14:textId="1900ED67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E183F" w:rsidP="008F0650" w:rsidRDefault="008E183F" w14:paraId="53A051B2" w14:textId="183C3906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A468D1">
        <w:rPr>
          <w:rFonts w:ascii="Times New Roman" w:hAnsi="Times New Roman" w:cs="Times New Roman"/>
          <w:b/>
          <w:bCs/>
          <w:color w:val="005696"/>
          <w:sz w:val="24"/>
        </w:rPr>
        <w:t>PROJECT REPORT</w:t>
      </w:r>
      <w:r w:rsidRPr="00A468D1" w:rsidR="00421780">
        <w:rPr>
          <w:rFonts w:ascii="Times New Roman" w:hAnsi="Times New Roman" w:cs="Times New Roman"/>
          <w:b/>
          <w:bCs/>
          <w:color w:val="005696"/>
          <w:sz w:val="24"/>
        </w:rPr>
        <w:t xml:space="preserve"> DUE</w:t>
      </w:r>
      <w:r w:rsidRPr="00A468D1" w:rsidR="00421780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 xml:space="preserve">Monday, July </w:t>
      </w:r>
      <w:r w:rsidR="00A468D1">
        <w:rPr>
          <w:rFonts w:ascii="Times New Roman" w:hAnsi="Times New Roman" w:cs="Times New Roman"/>
          <w:b/>
          <w:bCs/>
          <w:color w:val="005696"/>
          <w:sz w:val="24"/>
        </w:rPr>
        <w:t>15</w:t>
      </w:r>
      <w:r w:rsidRPr="00A468D1">
        <w:rPr>
          <w:rFonts w:ascii="Times New Roman" w:hAnsi="Times New Roman" w:cs="Times New Roman"/>
          <w:b/>
          <w:bCs/>
          <w:color w:val="005696"/>
          <w:sz w:val="24"/>
        </w:rPr>
        <w:t>, 2023</w:t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</w:p>
    <w:p w:rsidRPr="0035752B" w:rsidR="008E183F" w:rsidP="008E183F" w:rsidRDefault="008E183F" w14:paraId="3CFD390D" w14:textId="7F1CB25B">
      <w:pPr>
        <w:ind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35752B">
        <w:rPr>
          <w:rFonts w:ascii="Times New Roman" w:hAnsi="Times New Roman" w:cs="Times New Roman"/>
          <w:b/>
          <w:bCs/>
          <w:color w:val="005696"/>
          <w:sz w:val="24"/>
        </w:rPr>
        <w:tab/>
      </w:r>
    </w:p>
    <w:p w:rsidRPr="0035752B" w:rsidR="008E183F" w:rsidP="00421780" w:rsidRDefault="008E183F" w14:paraId="19CED682" w14:textId="2F07EDC1">
      <w:pPr>
        <w:ind w:right="-45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5752B" w:rsidR="008E183F" w:rsidP="008F0650" w:rsidRDefault="008E183F" w14:paraId="5E38C540" w14:textId="5EF968D6">
      <w:pPr>
        <w:ind w:left="-360" w:right="-450"/>
        <w:rPr>
          <w:rFonts w:ascii="Times New Roman" w:hAnsi="Times New Roman" w:cs="Times New Roman"/>
          <w:b/>
          <w:bCs/>
          <w:color w:val="005696"/>
          <w:sz w:val="24"/>
        </w:rPr>
      </w:pPr>
      <w:r w:rsidRPr="0035752B">
        <w:rPr>
          <w:rFonts w:ascii="Times New Roman" w:hAnsi="Times New Roman" w:cs="Times New Roman"/>
          <w:b/>
          <w:bCs/>
          <w:color w:val="005696"/>
          <w:sz w:val="24"/>
        </w:rPr>
        <w:t>Please see FAQ for more information and resources.</w:t>
      </w:r>
    </w:p>
    <w:p w:rsidRPr="0035752B" w:rsidR="00A84766" w:rsidP="001C7033" w:rsidRDefault="00DA0B19" w14:paraId="34722CA8" w14:textId="0A1E2A5A">
      <w:pPr>
        <w:rPr>
          <w:rFonts w:ascii="Times New Roman" w:hAnsi="Times New Roman" w:cs="Times New Roman"/>
          <w:color w:val="005696"/>
          <w:sz w:val="24"/>
        </w:rPr>
      </w:pPr>
      <w:r w:rsidRPr="0035752B">
        <w:rPr>
          <w:rFonts w:ascii="Times New Roman" w:hAnsi="Times New Roman" w:cs="Times New Roman"/>
          <w:color w:val="005696"/>
          <w:sz w:val="24"/>
        </w:rPr>
        <w:tab/>
      </w:r>
    </w:p>
    <w:p w:rsidRPr="0035752B" w:rsidR="00D0324C" w:rsidRDefault="00D0324C" w14:paraId="401ADB1D" w14:textId="77777777">
      <w:pPr>
        <w:rPr>
          <w:rFonts w:ascii="Times New Roman" w:hAnsi="Times New Roman" w:cs="Times New Roman"/>
          <w:sz w:val="28"/>
          <w:szCs w:val="28"/>
        </w:rPr>
      </w:pPr>
    </w:p>
    <w:sectPr w:rsidRPr="0035752B" w:rsidR="00D0324C" w:rsidSect="00D0324C">
      <w:pgSz w:w="12240" w:h="15840" w:orient="portrait"/>
      <w:pgMar w:top="66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ExtraLight">
    <w:charset w:val="00"/>
    <w:family w:val="auto"/>
    <w:pitch w:val="variable"/>
    <w:sig w:usb0="00008007" w:usb1="00000000" w:usb2="00000000" w:usb3="00000000" w:csb0="00000093" w:csb1="00000000"/>
  </w:font>
  <w:font w:name="Poppins Light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019F4"/>
    <w:multiLevelType w:val="hybridMultilevel"/>
    <w:tmpl w:val="D11CB49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416321ED"/>
    <w:multiLevelType w:val="hybridMultilevel"/>
    <w:tmpl w:val="5D62E8A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766731497">
    <w:abstractNumId w:val="1"/>
  </w:num>
  <w:num w:numId="2" w16cid:durableId="18043691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MzMjQ3sjAxNDVS0lEKTi0uzszPAykwqgUAaHJToiwAAAA="/>
  </w:docVars>
  <w:rsids>
    <w:rsidRoot w:val="00A02674"/>
    <w:rsid w:val="000A75AE"/>
    <w:rsid w:val="000B70B2"/>
    <w:rsid w:val="001C7033"/>
    <w:rsid w:val="001D5307"/>
    <w:rsid w:val="00290903"/>
    <w:rsid w:val="0035752B"/>
    <w:rsid w:val="003F35D9"/>
    <w:rsid w:val="00421780"/>
    <w:rsid w:val="005818E2"/>
    <w:rsid w:val="00633605"/>
    <w:rsid w:val="006752D5"/>
    <w:rsid w:val="00732D78"/>
    <w:rsid w:val="007C61F7"/>
    <w:rsid w:val="008E183F"/>
    <w:rsid w:val="008F0650"/>
    <w:rsid w:val="00910F4C"/>
    <w:rsid w:val="009B215E"/>
    <w:rsid w:val="009D460D"/>
    <w:rsid w:val="00A02674"/>
    <w:rsid w:val="00A468D1"/>
    <w:rsid w:val="00A84766"/>
    <w:rsid w:val="00D0324C"/>
    <w:rsid w:val="00D432D0"/>
    <w:rsid w:val="00DA0B19"/>
    <w:rsid w:val="00DB6AE8"/>
    <w:rsid w:val="00E37C33"/>
    <w:rsid w:val="00EF39F9"/>
    <w:rsid w:val="00F1390D"/>
    <w:rsid w:val="7798B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78F11"/>
  <w15:chartTrackingRefBased/>
  <w15:docId w15:val="{483757D8-1585-1441-B3BC-00E544FFD2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324C"/>
    <w:pPr>
      <w:widowControl w:val="0"/>
      <w:autoSpaceDE w:val="0"/>
      <w:autoSpaceDN w:val="0"/>
    </w:pPr>
    <w:rPr>
      <w:rFonts w:ascii="Poppins ExtraLight" w:hAnsi="Poppins ExtraLight" w:eastAsia="Poppins ExtraLight" w:cs="Poppins ExtraLight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324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324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24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6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mailto:dcnext@dcnext.org" TargetMode="External" Id="rId6" /><Relationship Type="http://schemas.openxmlformats.org/officeDocument/2006/relationships/hyperlink" Target="mailto:dcnext@dcnext.org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riam Markowitz</dc:creator>
  <keywords/>
  <dc:description/>
  <lastModifiedBy>Suzanne Singer</lastModifiedBy>
  <revision>4</revision>
  <dcterms:created xsi:type="dcterms:W3CDTF">2022-06-06T20:44:00.0000000Z</dcterms:created>
  <dcterms:modified xsi:type="dcterms:W3CDTF">2022-06-13T17:48:37.7909692Z</dcterms:modified>
</coreProperties>
</file>